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введение"/>
    <w:p w14:paraId="5B8EF74E" w14:textId="69B89299" w:rsidR="007347AD" w:rsidRPr="00836091" w:rsidRDefault="00794B96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MACROBUTTON MTEditEquationSection2 </w:instrText>
      </w:r>
      <w:r w:rsidRPr="00836091">
        <w:rPr>
          <w:rStyle w:val="MTEquationSection"/>
        </w:rPr>
        <w:instrText>Equation Chapter 1 Section 1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Eqn \r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Sec \r 1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Chap \r 1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="007347AD"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16B25D28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53AC77A2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1A767338" w14:textId="77777777" w:rsidR="007347AD" w:rsidRPr="00836091" w:rsidRDefault="007347AD" w:rsidP="000C1DEE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4D2EFE5D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E11984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C9CADBA" w14:textId="0FF11FF3" w:rsidR="007347AD" w:rsidRPr="00836091" w:rsidRDefault="007347AD" w:rsidP="000C1DEE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61C18B11" w14:textId="77777777" w:rsidR="007347AD" w:rsidRPr="00836091" w:rsidRDefault="007347AD" w:rsidP="000C1DEE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900E47D" w14:textId="77777777" w:rsidR="007347AD" w:rsidRPr="00836091" w:rsidRDefault="007347AD" w:rsidP="000C1DEE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.</w:t>
      </w:r>
    </w:p>
    <w:p w14:paraId="124A7D09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4EAB6BC7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152A343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- Прикладная математика и информатика</w:t>
      </w:r>
    </w:p>
    <w:p w14:paraId="7A4DFF61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</w:p>
    <w:p w14:paraId="1D4B155D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47F64A1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445826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F64D40" w14:textId="77777777" w:rsidR="007347AD" w:rsidRPr="00836091" w:rsidRDefault="007347AD" w:rsidP="000C1DEE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FD6DCF" w14:textId="3B4F5A3C" w:rsidR="007347AD" w:rsidRPr="00836091" w:rsidRDefault="007347AD" w:rsidP="000C1DEE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  <w:r w:rsidR="009F1294"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ученая степень, звание</w:t>
      </w:r>
    </w:p>
    <w:p w14:paraId="726A429D" w14:textId="77777777" w:rsidR="007347AD" w:rsidRPr="00836091" w:rsidRDefault="007347AD" w:rsidP="000C1DEE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718A6583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656559AF" w14:textId="747A75C0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7C2E7B97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485B13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8DAAE42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585C0952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5DDE657B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E7FF98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5A4530E0" w14:textId="77777777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2B70E63B" w14:textId="53FD7225" w:rsidR="007347AD" w:rsidRPr="00836091" w:rsidRDefault="007347AD" w:rsidP="000C1DEE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53D2BA5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C013FC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CB897C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6612D7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DB62B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28E54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CAE5FC" w14:textId="77777777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3E5DA9A" w14:textId="72349BEE" w:rsidR="007347AD" w:rsidRPr="00836091" w:rsidRDefault="007347AD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4EE9B4" w14:textId="59687C20" w:rsidR="009F1294" w:rsidRPr="00836091" w:rsidRDefault="009F1294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86EBA62" w14:textId="6AF10483" w:rsidR="009F1294" w:rsidRPr="00836091" w:rsidRDefault="009F1294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B46F74C" w14:textId="77777777" w:rsidR="009F1294" w:rsidRPr="00836091" w:rsidRDefault="009F1294" w:rsidP="000C1DEE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1A997E2" w14:textId="2C89F30E" w:rsidR="009F1294" w:rsidRPr="00836091" w:rsidRDefault="007347AD" w:rsidP="000C1DEE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C173B" w14:textId="68906405" w:rsidR="00B66BFD" w:rsidRPr="00D469C5" w:rsidRDefault="009F1294" w:rsidP="00D469C5">
          <w:pPr>
            <w:pStyle w:val="TOCHeading"/>
            <w:ind w:firstLine="709"/>
            <w:rPr>
              <w:rFonts w:ascii="Times New Roman" w:hAnsi="Times New Roman" w:cs="Times New Roman"/>
              <w:noProof/>
              <w:sz w:val="28"/>
              <w:szCs w:val="28"/>
              <w:lang w:val="ru-RU"/>
            </w:rPr>
          </w:pPr>
          <w:r w:rsidRPr="00836091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</w:p>
        <w:p w14:paraId="4EF3FB30" w14:textId="578727D8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3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84898" w14:textId="4C0C105E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4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1 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58EC3" w14:textId="03CBFB69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5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2BABE" w14:textId="0416DAB3" w:rsidR="00B66BFD" w:rsidRDefault="00B66BF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6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2B92F" w14:textId="0F5494C8" w:rsidR="00B66BFD" w:rsidRDefault="00B66BF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7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EF5B" w14:textId="38787AFC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8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Библиометрический анализ: методы и подх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94F87" w14:textId="4FA72CED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9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3 Факторы, влияющие на формирование и разрушение научного взаимодейст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C9CE0" w14:textId="76C3817D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0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2 Методология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B0502" w14:textId="7E674528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1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BEA14" w14:textId="3C0882C4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2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FDEA0" w14:textId="23390490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3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C8667" w14:textId="4B8A4767" w:rsidR="00B66BFD" w:rsidRDefault="00B66BFD">
          <w:pPr>
            <w:pStyle w:val="TOC3"/>
            <w:tabs>
              <w:tab w:val="left" w:pos="132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4" w:history="1">
            <w:r w:rsidRPr="0099203F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Pr="0099203F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CF4F0" w14:textId="093AF69B" w:rsidR="00B66BFD" w:rsidRDefault="00B66BF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5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D54A8" w14:textId="1C9A17D7" w:rsidR="00B66BFD" w:rsidRDefault="00B66BF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6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59716" w14:textId="0AA601C1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7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3 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1E99B" w14:textId="535442FB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8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BA525" w14:textId="5A8CDDBD" w:rsidR="00B66BFD" w:rsidRDefault="00B66BF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9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B3B01" w14:textId="10D55BDF" w:rsidR="00B66BFD" w:rsidRDefault="00B66BF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0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388E7" w14:textId="77635F69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1" w:history="1">
            <w:r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7E35B" w14:textId="32DA73AB" w:rsidR="00B66BFD" w:rsidRDefault="00B66BF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2" w:history="1">
            <w:r w:rsidRPr="0099203F">
              <w:rPr>
                <w:rStyle w:val="Hyperlink"/>
                <w:rFonts w:ascii="Times New Roman" w:hAnsi="Times New Roman" w:cs="Times New Roman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139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311D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0406C" w14:textId="4349E0F1" w:rsidR="009F1294" w:rsidRPr="00836091" w:rsidRDefault="009F1294" w:rsidP="000C1DEE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836091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836091" w:rsidRDefault="00617667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0659F9A6" w:rsidR="009F1294" w:rsidRPr="00836091" w:rsidRDefault="00D469C5" w:rsidP="00D469C5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55C52564" w14:textId="0133BA8E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096886BF" w:rsidR="009F1294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A060822" w14:textId="77777777" w:rsidR="00D469C5" w:rsidRPr="00836091" w:rsidRDefault="00D469C5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6013984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3"/>
    </w:p>
    <w:p w14:paraId="54C56F3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60139844"/>
      <w:bookmarkEnd w:id="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4"/>
    </w:p>
    <w:p w14:paraId="70DF3D3D" w14:textId="1837553A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60139845"/>
      <w:r w:rsidRPr="00836091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0139846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60139847"/>
      <w:bookmarkEnd w:id="7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60139848"/>
      <w:bookmarkEnd w:id="9"/>
      <w:bookmarkEnd w:id="10"/>
      <w:r w:rsidRPr="00836091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836091" w:rsidRDefault="000170A4" w:rsidP="000C1DEE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60139849"/>
      <w:bookmarkEnd w:id="12"/>
      <w:r w:rsidRPr="00836091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0139850"/>
      <w:bookmarkEnd w:id="14"/>
      <w:bookmarkEnd w:id="15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60139851"/>
      <w:r w:rsidRPr="00836091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60139852"/>
      <w:bookmarkEnd w:id="18"/>
      <w:r w:rsidRPr="00836091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60139853"/>
      <w:bookmarkEnd w:id="20"/>
      <w:r w:rsidRPr="00836091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0BE3F6FE" w:rsidR="003B6749" w:rsidRPr="00836091" w:rsidRDefault="000170A4" w:rsidP="000C1DEE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60139854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352A81AC" w14:textId="4A1D2242" w:rsidR="00C16713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0"/>
        <w:gridCol w:w="3011"/>
        <w:gridCol w:w="2941"/>
      </w:tblGrid>
      <w:tr w:rsidR="00C16713" w:rsidRPr="00836091" w14:paraId="195B7595" w14:textId="77777777" w:rsidTr="00C16713">
        <w:tc>
          <w:tcPr>
            <w:tcW w:w="3190" w:type="dxa"/>
          </w:tcPr>
          <w:p w14:paraId="387ED66D" w14:textId="77777777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74F4DBD3" w14:textId="030BB478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60" w:dyaOrig="380" w14:anchorId="0257F2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370" type="#_x0000_t75" style="width:53.25pt;height:18.75pt" o:ole="">
                  <v:imagedata r:id="rId8" o:title=""/>
                </v:shape>
                <o:OLEObject Type="Embed" ProgID="Equation.DSMT4" ShapeID="_x0000_i12370" DrawAspect="Content" ObjectID="_1770762349" r:id="rId9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70A231C0" w14:textId="49607C12" w:rsidR="00C16713" w:rsidRPr="00836091" w:rsidRDefault="00C16713" w:rsidP="000C1DEE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334D6E92" w14:textId="20753F31" w:rsidR="00980E7A" w:rsidRPr="00836091" w:rsidRDefault="007B7A3B" w:rsidP="000C1DEE">
      <w:p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63F15" w:rsidRPr="00836091">
        <w:rPr>
          <w:rFonts w:ascii="Times New Roman" w:hAnsi="Times New Roman" w:cs="Times New Roman"/>
          <w:position w:val="-14"/>
          <w:sz w:val="28"/>
          <w:szCs w:val="28"/>
        </w:rPr>
        <w:object w:dxaOrig="960" w:dyaOrig="380" w14:anchorId="0A02A7D9">
          <v:shape id="_x0000_i12366" type="#_x0000_t75" style="width:48pt;height:18.75pt" o:ole="">
            <v:imagedata r:id="rId10" o:title=""/>
          </v:shape>
          <o:OLEObject Type="Embed" ProgID="Equation.DSMT4" ShapeID="_x0000_i12366" DrawAspect="Content" ObjectID="_1770762350" r:id="rId1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980E7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114CB7">
          <v:shape id="_x0000_i12367" type="#_x0000_t75" style="width:31.5pt;height:15pt" o:ole="">
            <v:imagedata r:id="rId12" o:title=""/>
          </v:shape>
          <o:OLEObject Type="Embed" ProgID="Equation.DSMT4" ShapeID="_x0000_i12367" DrawAspect="Content" ObjectID="_1770762351" r:id="rId13"/>
        </w:object>
      </w:r>
      <w:r w:rsidR="00980E7A" w:rsidRPr="0083609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480BD5A" w14:textId="701A12BA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9ECE72F" w14:textId="7AE7992C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AF72938">
          <v:shape id="_x0000_i9729" type="#_x0000_t75" style="width:6.75pt;height:12.75pt" o:ole="">
            <v:imagedata r:id="rId14" o:title=""/>
          </v:shape>
          <o:OLEObject Type="Embed" ProgID="Equation.DSMT4" ShapeID="_x0000_i9729" DrawAspect="Content" ObjectID="_1770762352" r:id="rId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771C8DD">
          <v:shape id="_x0000_i9730" type="#_x0000_t75" style="width:25.5pt;height:16.5pt" o:ole="">
            <v:imagedata r:id="rId16" o:title=""/>
          </v:shape>
          <o:OLEObject Type="Embed" ProgID="Equation.DSMT4" ShapeID="_x0000_i9730" DrawAspect="Content" ObjectID="_1770762353" r:id="rId17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4C2C184">
          <v:shape id="_x0000_i9731" type="#_x0000_t75" style="width:31.5pt;height:15pt" o:ole="">
            <v:imagedata r:id="rId18" o:title=""/>
          </v:shape>
          <o:OLEObject Type="Embed" ProgID="Equation.DSMT4" ShapeID="_x0000_i9731" DrawAspect="Content" ObjectID="_1770762354" r:id="rId19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F8AD6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60139855"/>
      <w:bookmarkEnd w:id="2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62956B2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037E735D">
          <v:shape id="_x0000_i9732" type="#_x0000_t75" style="width:25.5pt;height:16.5pt" o:ole="">
            <v:imagedata r:id="rId20" o:title=""/>
          </v:shape>
          <o:OLEObject Type="Embed" ProgID="Equation.DSMT4" ShapeID="_x0000_i9732" DrawAspect="Content" ObjectID="_1770762355" r:id="rId2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9E9EBDF">
          <v:shape id="_x0000_i9733" type="#_x0000_t75" style="width:6.75pt;height:12.75pt" o:ole="">
            <v:imagedata r:id="rId22" o:title=""/>
          </v:shape>
          <o:OLEObject Type="Embed" ProgID="Equation.DSMT4" ShapeID="_x0000_i9733" DrawAspect="Content" ObjectID="_1770762356" r:id="rId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80C34D7">
          <v:shape id="_x0000_i9734" type="#_x0000_t75" style="width:12pt;height:18pt" o:ole="">
            <v:imagedata r:id="rId24" o:title=""/>
          </v:shape>
          <o:OLEObject Type="Embed" ProgID="Equation.DSMT4" ShapeID="_x0000_i9734" DrawAspect="Content" ObjectID="_1770762357" r:id="rId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C16713" w:rsidRPr="00836091" w14:paraId="0EE0732C" w14:textId="77777777" w:rsidTr="00C16713">
        <w:tc>
          <w:tcPr>
            <w:tcW w:w="250" w:type="dxa"/>
          </w:tcPr>
          <w:p w14:paraId="6ACAC121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C63345C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7F5FED18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E17B751" w14:textId="5A1A4961" w:rsidR="00C16713" w:rsidRPr="00836091" w:rsidRDefault="00C16713" w:rsidP="000C1DEE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37F4AC21" w14:textId="4D7DF141" w:rsidR="003B6749" w:rsidRPr="00836091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F14141" w:rsidRPr="00836091" w14:paraId="0C51EF66" w14:textId="77777777" w:rsidTr="00F14141">
        <w:tc>
          <w:tcPr>
            <w:tcW w:w="250" w:type="dxa"/>
          </w:tcPr>
          <w:p w14:paraId="3CCB88EF" w14:textId="77777777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7510B18" w14:textId="2090F2C9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2B23827E" w14:textId="6518393A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7C21331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вокупность выборов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3E6FB84">
          <v:shape id="_x0000_i9735" type="#_x0000_t75" style="width:6.75pt;height:12.75pt" o:ole="">
            <v:imagedata r:id="rId26" o:title=""/>
          </v:shape>
          <o:OLEObject Type="Embed" ProgID="Equation.DSMT4" ShapeID="_x0000_i9735" DrawAspect="Content" ObjectID="_1770762358" r:id="rId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03FAC6FA">
          <v:shape id="_x0000_i9736" type="#_x0000_t75" style="width:12pt;height:18pt" o:ole="">
            <v:imagedata r:id="rId28" o:title=""/>
          </v:shape>
          <o:OLEObject Type="Embed" ProgID="Equation.DSMT4" ShapeID="_x0000_i9736" DrawAspect="Content" ObjectID="_1770762359" r:id="rId2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4483E35">
          <v:shape id="_x0000_i9737" type="#_x0000_t75" style="width:12pt;height:18pt" o:ole="">
            <v:imagedata r:id="rId30" o:title=""/>
          </v:shape>
          <o:OLEObject Type="Embed" ProgID="Equation.DSMT4" ShapeID="_x0000_i9737" DrawAspect="Content" ObjectID="_1770762360" r:id="rId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836091" w:rsidRDefault="00771DFB" w:rsidP="000C1DEE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836091" w:rsidRDefault="000B1066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9738" type="#_x0000_t75" style="width:331.5pt;height:68.25pt" o:ole="">
            <v:imagedata r:id="rId32" o:title=""/>
          </v:shape>
          <o:OLEObject Type="Embed" ProgID="asc.{DB38923B-A8C0-4DE9-8AEE-A61BB5C901A5}" ShapeID="_x0000_i9738" DrawAspect="Content" ObjectID="_1770762361" r:id="rId33"/>
        </w:object>
      </w:r>
    </w:p>
    <w:p w14:paraId="3CE6CA5F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836091" w:rsidRDefault="000B1066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9739" type="#_x0000_t75" style="width:331.5pt;height:68.25pt" o:ole="">
            <v:imagedata r:id="rId34" o:title=""/>
          </v:shape>
          <o:OLEObject Type="Embed" ProgID="asc.{DB38923B-A8C0-4DE9-8AEE-A61BB5C901A5}" ShapeID="_x0000_i9739" DrawAspect="Content" ObjectID="_1770762362" r:id="rId35"/>
        </w:object>
      </w:r>
    </w:p>
    <w:p w14:paraId="2285C103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836091" w:rsidRDefault="000B1066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9740" type="#_x0000_t75" style="width:331.5pt;height:68.25pt" o:ole="">
            <v:imagedata r:id="rId36" o:title=""/>
          </v:shape>
          <o:OLEObject Type="Embed" ProgID="asc.{DB38923B-A8C0-4DE9-8AEE-A61BB5C901A5}" ShapeID="_x0000_i9740" DrawAspect="Content" ObjectID="_1770762363" r:id="rId37"/>
        </w:object>
      </w:r>
    </w:p>
    <w:p w14:paraId="5CD7DB0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836091" w:rsidRDefault="000B1066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9741" type="#_x0000_t75" style="width:331.5pt;height:68.25pt" o:ole="">
            <v:imagedata r:id="rId38" o:title=""/>
          </v:shape>
          <o:OLEObject Type="Embed" ProgID="asc.{DB38923B-A8C0-4DE9-8AEE-A61BB5C901A5}" ShapeID="_x0000_i9741" DrawAspect="Content" ObjectID="_1770762364" r:id="rId39"/>
        </w:object>
      </w:r>
    </w:p>
    <w:p w14:paraId="13F7D44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836091" w:rsidRDefault="00771DFB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9742" type="#_x0000_t75" style="width:331.5pt;height:68.25pt" o:ole="">
            <v:imagedata r:id="rId40" o:title=""/>
          </v:shape>
          <o:OLEObject Type="Embed" ProgID="asc.{DB38923B-A8C0-4DE9-8AEE-A61BB5C901A5}" ShapeID="_x0000_i9742" DrawAspect="Content" ObjectID="_1770762365" r:id="rId41"/>
        </w:object>
      </w:r>
    </w:p>
    <w:p w14:paraId="7C23BB2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умма всех потоков – есть так же поток Пуассона с параметром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42C21DB1">
          <v:shape id="_x0000_i9743" type="#_x0000_t75" style="width:10.5pt;height:14.25pt" o:ole="">
            <v:imagedata r:id="rId42" o:title=""/>
          </v:shape>
          <o:OLEObject Type="Embed" ProgID="Equation.DSMT4" ShapeID="_x0000_i9743" DrawAspect="Content" ObjectID="_1770762366" r:id="rId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4761975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7513"/>
        <w:gridCol w:w="1383"/>
      </w:tblGrid>
      <w:tr w:rsidR="0084082E" w:rsidRPr="00836091" w14:paraId="125AFD63" w14:textId="77777777" w:rsidTr="009B2729">
        <w:tc>
          <w:tcPr>
            <w:tcW w:w="675" w:type="dxa"/>
          </w:tcPr>
          <w:p w14:paraId="72D297B5" w14:textId="77777777" w:rsidR="0084082E" w:rsidRPr="00836091" w:rsidRDefault="0084082E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1412EF1F" w14:textId="7B95C3C2" w:rsidR="0084082E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920" w:dyaOrig="360" w14:anchorId="4D2EC477">
                <v:shape id="_x0000_i12802" type="#_x0000_t75" style="width:177pt;height:21.75pt" o:ole="">
                  <v:imagedata r:id="rId44" o:title=""/>
                </v:shape>
                <o:OLEObject Type="Embed" ProgID="Equation.DSMT4" ShapeID="_x0000_i12802" DrawAspect="Content" ObjectID="_1770762367" r:id="rId45"/>
              </w:object>
            </w:r>
            <w:r w:rsidR="0084082E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356C2F2F" w14:textId="7CB2A0FC" w:rsidR="0084082E" w:rsidRPr="00836091" w:rsidRDefault="0084082E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1250C746" w14:textId="1581580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00" w:dyaOrig="320" w14:anchorId="6F0CBC44">
          <v:shape id="_x0000_i9745" type="#_x0000_t75" style="width:30pt;height:16.5pt" o:ole="">
            <v:imagedata r:id="rId46" o:title=""/>
          </v:shape>
          <o:OLEObject Type="Embed" ProgID="Equation.DSMT4" ShapeID="_x0000_i9745" DrawAspect="Content" ObjectID="_1770762368" r:id="rId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08DF9880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0D7318D8">
          <v:shape id="_x0000_i12902" type="#_x0000_t75" style="width:29.25pt;height:18pt" o:ole="">
            <v:imagedata r:id="rId48" o:title=""/>
          </v:shape>
          <o:OLEObject Type="Embed" ProgID="Equation.DSMT4" ShapeID="_x0000_i12902" DrawAspect="Content" ObjectID="_1770762369" r:id="rId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1A011C45">
          <v:shape id="_x0000_i12903" type="#_x0000_t75" style="width:57pt;height:18pt" o:ole="">
            <v:imagedata r:id="rId50" o:title=""/>
          </v:shape>
          <o:OLEObject Type="Embed" ProgID="Equation.DSMT4" ShapeID="_x0000_i12903" DrawAspect="Content" ObjectID="_1770762370" r:id="rId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654"/>
        <w:gridCol w:w="1525"/>
      </w:tblGrid>
      <w:tr w:rsidR="009B2729" w:rsidRPr="00836091" w14:paraId="11A45546" w14:textId="77777777" w:rsidTr="009B2729">
        <w:tc>
          <w:tcPr>
            <w:tcW w:w="392" w:type="dxa"/>
          </w:tcPr>
          <w:p w14:paraId="5980033F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54054270" w14:textId="4B7B0E7B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880" w:dyaOrig="360" w14:anchorId="40C80219">
                <v:shape id="_x0000_i12951" type="#_x0000_t75" style="width:166.5pt;height:21pt" o:ole="">
                  <v:imagedata r:id="rId52" o:title=""/>
                </v:shape>
                <o:OLEObject Type="Embed" ProgID="Equation.DSMT4" ShapeID="_x0000_i12951" DrawAspect="Content" ObjectID="_1770762371" r:id="rId53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1F095E0E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56A1494" w14:textId="584A153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96239F8" w14:textId="7B3FC1D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049D999D">
          <v:shape id="_x0000_i9749" type="#_x0000_t75" style="width:10.5pt;height:10.5pt" o:ole="">
            <v:imagedata r:id="rId54" o:title=""/>
          </v:shape>
          <o:OLEObject Type="Embed" ProgID="Equation.DSMT4" ShapeID="_x0000_i9749" DrawAspect="Content" ObjectID="_1770762372" r:id="rId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480" w:dyaOrig="279" w14:anchorId="06B6F29D">
          <v:shape id="_x0000_i9750" type="#_x0000_t75" style="width:24pt;height:14.25pt" o:ole="">
            <v:imagedata r:id="rId56" o:title=""/>
          </v:shape>
          <o:OLEObject Type="Embed" ProgID="Equation.DSMT4" ShapeID="_x0000_i9750" DrawAspect="Content" ObjectID="_1770762373" r:id="rId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61B5689E">
          <v:shape id="_x0000_i9751" type="#_x0000_t75" style="width:10.5pt;height:10.5pt" o:ole="">
            <v:imagedata r:id="rId58" o:title=""/>
          </v:shape>
          <o:OLEObject Type="Embed" ProgID="Equation.DSMT4" ShapeID="_x0000_i9751" DrawAspect="Content" ObjectID="_1770762374" r:id="rId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4686587">
          <v:shape id="_x0000_i9752" type="#_x0000_t75" style="width:18.75pt;height:16.5pt" o:ole="">
            <v:imagedata r:id="rId60" o:title=""/>
          </v:shape>
          <o:OLEObject Type="Embed" ProgID="Equation.DSMT4" ShapeID="_x0000_i9752" DrawAspect="Content" ObjectID="_1770762375" r:id="rId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AE48B12">
          <v:shape id="_x0000_i9753" type="#_x0000_t75" style="width:10.5pt;height:10.5pt" o:ole="">
            <v:imagedata r:id="rId62" o:title=""/>
          </v:shape>
          <o:OLEObject Type="Embed" ProgID="Equation.DSMT4" ShapeID="_x0000_i9753" DrawAspect="Content" ObjectID="_1770762376" r:id="rId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42A7BC9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1241"/>
      </w:tblGrid>
      <w:tr w:rsidR="009B2729" w:rsidRPr="00836091" w14:paraId="61A98F19" w14:textId="77777777" w:rsidTr="009B2729">
        <w:tc>
          <w:tcPr>
            <w:tcW w:w="8330" w:type="dxa"/>
          </w:tcPr>
          <w:p w14:paraId="0247329A" w14:textId="2B5E129E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540" w:dyaOrig="380" w14:anchorId="5DCFA704">
                <v:shape id="_x0000_i13079" type="#_x0000_t75" style="width:99.75pt;height:24pt" o:ole="">
                  <v:imagedata r:id="rId64" o:title=""/>
                </v:shape>
                <o:OLEObject Type="Embed" ProgID="Equation.DSMT4" ShapeID="_x0000_i13079" DrawAspect="Content" ObjectID="_1770762377" r:id="rId65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06677B53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241" w:type="dxa"/>
          </w:tcPr>
          <w:p w14:paraId="4AF2DA32" w14:textId="5D660368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B185DC5" w14:textId="77777777" w:rsidR="005229A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4AEADA44">
          <v:shape id="_x0000_i9755" type="#_x0000_t75" style="width:6.75pt;height:12.75pt" o:ole="">
            <v:imagedata r:id="rId66" o:title=""/>
          </v:shape>
          <o:OLEObject Type="Embed" ProgID="Equation.DSMT4" ShapeID="_x0000_i9755" DrawAspect="Content" ObjectID="_1770762378" r:id="rId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</w: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00227DE" w14:textId="77777777" w:rsidR="005229A9" w:rsidRPr="00836091" w:rsidRDefault="00343C3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79C2DEA8">
          <v:shape id="_x0000_i9756" type="#_x0000_t75" style="width:18.75pt;height:16.5pt" o:ole="">
            <v:imagedata r:id="rId68" o:title=""/>
          </v:shape>
          <o:OLEObject Type="Embed" ProgID="Equation.DSMT4" ShapeID="_x0000_i9756" DrawAspect="Content" ObjectID="_1770762379" r:id="rId6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4CE8B82A">
          <v:shape id="_x0000_i9757" type="#_x0000_t75" style="width:25.5pt;height:15pt" o:ole="">
            <v:imagedata r:id="rId70" o:title=""/>
          </v:shape>
          <o:OLEObject Type="Embed" ProgID="Equation.DSMT4" ShapeID="_x0000_i9757" DrawAspect="Content" ObjectID="_1770762380" r:id="rId71"/>
        </w:objec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4755DF3" w14:textId="24DCA712" w:rsidR="003B6749" w:rsidRPr="00836091" w:rsidRDefault="007230D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499" w:dyaOrig="320" w14:anchorId="5DE55FD8">
          <v:shape id="_x0000_i9758" type="#_x0000_t75" style="width:25.5pt;height:16.5pt" o:ole="">
            <v:imagedata r:id="rId72" o:title=""/>
          </v:shape>
          <o:OLEObject Type="Embed" ProgID="Equation.DSMT4" ShapeID="_x0000_i9758" DrawAspect="Content" ObjectID="_1770762381" r:id="rId7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8057261">
          <v:shape id="_x0000_i9759" type="#_x0000_t75" style="width:25.5pt;height:16.5pt" o:ole="">
            <v:imagedata r:id="rId74" o:title=""/>
          </v:shape>
          <o:OLEObject Type="Embed" ProgID="Equation.DSMT4" ShapeID="_x0000_i9759" DrawAspect="Content" ObjectID="_1770762382" r:id="rId7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1240" w:dyaOrig="400" w14:anchorId="03F62145">
          <v:shape id="_x0000_i9760" type="#_x0000_t75" style="width:61.5pt;height:19.5pt" o:ole="">
            <v:imagedata r:id="rId76" o:title=""/>
          </v:shape>
          <o:OLEObject Type="Embed" ProgID="Equation.DSMT4" ShapeID="_x0000_i9760" DrawAspect="Content" ObjectID="_1770762383" r:id="rId7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2275C142">
          <v:shape id="_x0000_i9761" type="#_x0000_t75" style="width:25.5pt;height:15pt" o:ole="">
            <v:imagedata r:id="rId78" o:title=""/>
          </v:shape>
          <o:OLEObject Type="Embed" ProgID="Equation.DSMT4" ShapeID="_x0000_i9761" DrawAspect="Content" ObjectID="_1770762384" r:id="rId7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836091" w:rsidRDefault="007230D1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40" w:dyaOrig="380" w14:anchorId="66C77232">
          <v:shape id="_x0000_i9762" type="#_x0000_t75" style="width:76.5pt;height:18.75pt" o:ole="">
            <v:imagedata r:id="rId80" o:title=""/>
          </v:shape>
          <o:OLEObject Type="Embed" ProgID="Equation.DSMT4" ShapeID="_x0000_i9762" DrawAspect="Content" ObjectID="_1770762385" r:id="rId8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3A582512">
          <v:shape id="_x0000_i9763" type="#_x0000_t75" style="width:39pt;height:16.5pt" o:ole="">
            <v:imagedata r:id="rId82" o:title=""/>
          </v:shape>
          <o:OLEObject Type="Embed" ProgID="Equation.DSMT4" ShapeID="_x0000_i9763" DrawAspect="Content" ObjectID="_1770762386" r:id="rId8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911DB02">
          <v:shape id="_x0000_i9764" type="#_x0000_t75" style="width:18.75pt;height:16.5pt" o:ole="">
            <v:imagedata r:id="rId84" o:title=""/>
          </v:shape>
          <o:OLEObject Type="Embed" ProgID="Equation.DSMT4" ShapeID="_x0000_i9764" DrawAspect="Content" ObjectID="_1770762387" r:id="rId8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40DBC0E2">
          <v:shape id="_x0000_i9765" type="#_x0000_t75" style="width:10.5pt;height:10.5pt" o:ole="">
            <v:imagedata r:id="rId86" o:title=""/>
          </v:shape>
          <o:OLEObject Type="Embed" ProgID="Equation.DSMT4" ShapeID="_x0000_i9765" DrawAspect="Content" ObjectID="_1770762388" r:id="rId8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3E8BBAA4" w:rsidR="003B6749" w:rsidRPr="00836091" w:rsidRDefault="00FA5EB0" w:rsidP="000C1DEE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600" w:dyaOrig="279" w14:anchorId="273C204C">
          <v:shape id="_x0000_i9766" type="#_x0000_t75" style="width:30pt;height:14.25pt" o:ole="">
            <v:imagedata r:id="rId88" o:title=""/>
          </v:shape>
          <o:OLEObject Type="Embed" ProgID="Equation.DSMT4" ShapeID="_x0000_i9766" DrawAspect="Content" ObjectID="_1770762389" r:id="rId8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260B2C6E" w14:textId="77777777" w:rsidTr="00072B8A">
        <w:tc>
          <w:tcPr>
            <w:tcW w:w="9030" w:type="dxa"/>
          </w:tcPr>
          <w:p w14:paraId="7B8614C4" w14:textId="63072B7E" w:rsidR="009B2729" w:rsidRPr="00836091" w:rsidRDefault="009B2729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420" w:dyaOrig="880" w14:anchorId="2216F17F">
                <v:shape id="_x0000_i13832" type="#_x0000_t75" style="width:145.5pt;height:53.25pt" o:ole="">
                  <v:imagedata r:id="rId90" o:title=""/>
                </v:shape>
                <o:OLEObject Type="Embed" ProgID="Equation.DSMT4" ShapeID="_x0000_i13832" DrawAspect="Content" ObjectID="_1770762390" r:id="rId91"/>
              </w:object>
            </w:r>
          </w:p>
        </w:tc>
        <w:tc>
          <w:tcPr>
            <w:tcW w:w="541" w:type="dxa"/>
          </w:tcPr>
          <w:p w14:paraId="61D7920F" w14:textId="261590BF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43F18A59" w14:textId="14CC0905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7220F40B">
          <v:shape id="_x0000_i9768" type="#_x0000_t75" style="width:12pt;height:16.5pt" o:ole="">
            <v:imagedata r:id="rId92" o:title=""/>
          </v:shape>
          <o:OLEObject Type="Embed" ProgID="Equation.DSMT4" ShapeID="_x0000_i9768" DrawAspect="Content" ObjectID="_1770762391" r:id="rId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4AE31E8">
          <v:shape id="_x0000_i9769" type="#_x0000_t75" style="width:6.75pt;height:12.75pt" o:ole="">
            <v:imagedata r:id="rId94" o:title=""/>
          </v:shape>
          <o:OLEObject Type="Embed" ProgID="Equation.DSMT4" ShapeID="_x0000_i9769" DrawAspect="Content" ObjectID="_1770762392" r:id="rId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2DC4B26D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4E47A5E1" w14:textId="77777777" w:rsidTr="00072B8A">
        <w:tc>
          <w:tcPr>
            <w:tcW w:w="9030" w:type="dxa"/>
          </w:tcPr>
          <w:p w14:paraId="1B4537DC" w14:textId="31FB8AD1" w:rsidR="009B2729" w:rsidRPr="00836091" w:rsidRDefault="009B2729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020" w:dyaOrig="380" w14:anchorId="7A622585">
                <v:shape id="_x0000_i13897" type="#_x0000_t75" style="width:1in;height:26.25pt" o:ole="">
                  <v:imagedata r:id="rId96" o:title=""/>
                </v:shape>
                <o:OLEObject Type="Embed" ProgID="Equation.DSMT4" ShapeID="_x0000_i13897" DrawAspect="Content" ObjectID="_1770762393" r:id="rId97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97CA80C" w14:textId="649ECE8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78DC4C8A" w14:textId="688CBE0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791EE4">
          <v:shape id="_x0000_i9771" type="#_x0000_t75" style="width:10.5pt;height:14.25pt" o:ole="">
            <v:imagedata r:id="rId98" o:title=""/>
          </v:shape>
          <o:OLEObject Type="Embed" ProgID="Equation.DSMT4" ShapeID="_x0000_i9771" DrawAspect="Content" ObjectID="_1770762394" r:id="rId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A64F4F5" w14:textId="087CFACB" w:rsidR="009B272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7AC50B68" w14:textId="77777777" w:rsidTr="00072B8A">
        <w:tc>
          <w:tcPr>
            <w:tcW w:w="9030" w:type="dxa"/>
          </w:tcPr>
          <w:p w14:paraId="2CF558CB" w14:textId="09538AC8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060" w:dyaOrig="560" w14:anchorId="1DB1316F">
                <v:shape id="_x0000_i13986" type="#_x0000_t75" style="width:67.5pt;height:35.25pt" o:ole="">
                  <v:imagedata r:id="rId100" o:title=""/>
                </v:shape>
                <o:OLEObject Type="Embed" ProgID="Equation.DSMT4" ShapeID="_x0000_i13986" DrawAspect="Content" ObjectID="_1770762395" r:id="rId101"/>
              </w:object>
            </w:r>
          </w:p>
        </w:tc>
        <w:tc>
          <w:tcPr>
            <w:tcW w:w="541" w:type="dxa"/>
          </w:tcPr>
          <w:p w14:paraId="5B5C30B2" w14:textId="2745071F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36714D68" w14:textId="44164616" w:rsidR="003B6749" w:rsidRPr="00836091" w:rsidRDefault="000170A4" w:rsidP="000C1DEE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80" w:dyaOrig="320" w14:anchorId="3D51ABCA">
          <v:shape id="_x0000_i9827" type="#_x0000_t75" style="width:24pt;height:16.5pt" o:ole="">
            <v:imagedata r:id="rId102" o:title=""/>
          </v:shape>
          <o:OLEObject Type="Embed" ProgID="Equation.DSMT4" ShapeID="_x0000_i9827" DrawAspect="Content" ObjectID="_1770762396" r:id="rId1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7C83C4FD">
          <v:shape id="_x0000_i9828" type="#_x0000_t75" style="width:12.75pt;height:18pt" o:ole="">
            <v:imagedata r:id="rId104" o:title=""/>
          </v:shape>
          <o:OLEObject Type="Embed" ProgID="Equation.DSMT4" ShapeID="_x0000_i9828" DrawAspect="Content" ObjectID="_1770762397" r:id="rId1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400" w:dyaOrig="360" w14:anchorId="4A612222">
          <v:shape id="_x0000_i9829" type="#_x0000_t75" style="width:19.5pt;height:18pt" o:ole="">
            <v:imagedata r:id="rId106" o:title=""/>
          </v:shape>
          <o:OLEObject Type="Embed" ProgID="Equation.DSMT4" ShapeID="_x0000_i9829" DrawAspect="Content" ObjectID="_1770762398" r:id="rId1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13FD7CC5" w14:textId="77777777" w:rsidR="005229A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666"/>
      </w:tblGrid>
      <w:tr w:rsidR="009B2729" w:rsidRPr="00836091" w14:paraId="7B7D428D" w14:textId="77777777" w:rsidTr="00836091">
        <w:tc>
          <w:tcPr>
            <w:tcW w:w="7196" w:type="dxa"/>
          </w:tcPr>
          <w:p w14:paraId="359EC5AB" w14:textId="0498397B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280" w:dyaOrig="560" w14:anchorId="57486B85">
                <v:shape id="_x0000_i13565" type="#_x0000_t75" style="width:76.5pt;height:33pt" o:ole="">
                  <v:imagedata r:id="rId108" o:title=""/>
                </v:shape>
                <o:OLEObject Type="Embed" ProgID="Equation.DSMT4" ShapeID="_x0000_i13565" DrawAspect="Content" ObjectID="_1770762399" r:id="rId109"/>
              </w:object>
            </w:r>
          </w:p>
        </w:tc>
        <w:tc>
          <w:tcPr>
            <w:tcW w:w="1666" w:type="dxa"/>
          </w:tcPr>
          <w:p w14:paraId="2712135B" w14:textId="43F674AA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3CA46D3C" w14:textId="7BC1DD01" w:rsidR="005229A9" w:rsidRPr="00836091" w:rsidRDefault="005229A9" w:rsidP="000C1DEE">
      <w:pPr>
        <w:ind w:left="709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B3719D" w14:textId="1B58E70C" w:rsidR="003B6749" w:rsidRPr="00836091" w:rsidRDefault="000170A4" w:rsidP="000C1DEE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4CB66A1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836091" w14:paraId="77F9E51C" w14:textId="77777777" w:rsidTr="00836091">
        <w:tc>
          <w:tcPr>
            <w:tcW w:w="9039" w:type="dxa"/>
          </w:tcPr>
          <w:p w14:paraId="7995436E" w14:textId="3956CE45" w:rsidR="00836091" w:rsidRDefault="00836091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00" w:dyaOrig="400" w14:anchorId="5BF74D21">
                <v:shape id="_x0000_i13674" type="#_x0000_t75" style="width:175.5pt;height:19.5pt" o:ole="">
                  <v:imagedata r:id="rId110" o:title=""/>
                </v:shape>
                <o:OLEObject Type="Embed" ProgID="Equation.DSMT4" ShapeID="_x0000_i13674" DrawAspect="Content" ObjectID="_1770762400" r:id="rId111"/>
              </w:object>
            </w:r>
          </w:p>
        </w:tc>
        <w:tc>
          <w:tcPr>
            <w:tcW w:w="532" w:type="dxa"/>
          </w:tcPr>
          <w:p w14:paraId="6E48BFFB" w14:textId="6FB37387" w:rsidR="00836091" w:rsidRDefault="00836091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1)</w:t>
            </w:r>
          </w:p>
        </w:tc>
      </w:tr>
    </w:tbl>
    <w:p w14:paraId="0D11B401" w14:textId="77777777" w:rsidR="00836091" w:rsidRPr="00836091" w:rsidRDefault="00836091" w:rsidP="000C1DEE">
      <w:pPr>
        <w:pStyle w:val="BodyText"/>
        <w:rPr>
          <w:lang w:val="ru-RU"/>
        </w:rPr>
      </w:pPr>
    </w:p>
    <w:p w14:paraId="3C91B798" w14:textId="1F716333" w:rsidR="003B6749" w:rsidRPr="00836091" w:rsidRDefault="000170A4" w:rsidP="000C1DEE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B389968">
          <v:shape id="_x0000_i9773" type="#_x0000_t75" style="width:6.75pt;height:12.75pt" o:ole="">
            <v:imagedata r:id="rId112" o:title=""/>
          </v:shape>
          <o:OLEObject Type="Embed" ProgID="Equation.DSMT4" ShapeID="_x0000_i9773" DrawAspect="Content" ObjectID="_1770762401" r:id="rId1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338A335">
          <v:shape id="_x0000_i9774" type="#_x0000_t75" style="width:18.75pt;height:16.5pt" o:ole="">
            <v:imagedata r:id="rId114" o:title=""/>
          </v:shape>
          <o:OLEObject Type="Embed" ProgID="Equation.DSMT4" ShapeID="_x0000_i9774" DrawAspect="Content" ObjectID="_1770762402" r:id="rId1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627AA03">
          <v:shape id="_x0000_i9775" type="#_x0000_t75" style="width:10.5pt;height:10.5pt" o:ole="">
            <v:imagedata r:id="rId116" o:title=""/>
          </v:shape>
          <o:OLEObject Type="Embed" ProgID="Equation.DSMT4" ShapeID="_x0000_i9775" DrawAspect="Content" ObjectID="_1770762403" r:id="rId11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53C9E714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026862">
          <v:shape id="_x0000_i9776" type="#_x0000_t75" style="width:31.5pt;height:15pt" o:ole="">
            <v:imagedata r:id="rId118" o:title=""/>
          </v:shape>
          <o:OLEObject Type="Embed" ProgID="Equation.DSMT4" ShapeID="_x0000_i9776" DrawAspect="Content" ObjectID="_1770762404" r:id="rId11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836091" w14:paraId="2B9F10A4" w14:textId="77777777" w:rsidTr="00836091">
        <w:tc>
          <w:tcPr>
            <w:tcW w:w="9039" w:type="dxa"/>
          </w:tcPr>
          <w:p w14:paraId="277C40AC" w14:textId="36368F07" w:rsidR="00836091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object w:dxaOrig="5640" w:dyaOrig="1020" w14:anchorId="10E536A4">
                <v:shape id="_x0000_i13756" type="#_x0000_t75" style="width:282pt;height:51pt" o:ole="">
                  <v:imagedata r:id="rId120" o:title=""/>
                </v:shape>
                <o:OLEObject Type="Embed" ProgID="Equation.DSMT4" ShapeID="_x0000_i13756" DrawAspect="Content" ObjectID="_1770762405" r:id="rId12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64C9C533" w14:textId="1D74D138" w:rsidR="00836091" w:rsidRDefault="00836091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3DAE8275" w14:textId="652795C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2CD3D62">
          <v:shape id="_x0000_i9778" type="#_x0000_t75" style="width:25.5pt;height:16.5pt" o:ole="">
            <v:imagedata r:id="rId122" o:title=""/>
          </v:shape>
          <o:OLEObject Type="Embed" ProgID="Equation.DSMT4" ShapeID="_x0000_i9778" DrawAspect="Content" ObjectID="_1770762406" r:id="rId1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053A05B7">
          <v:shape id="_x0000_i9779" type="#_x0000_t75" style="width:14.25pt;height:18.75pt" o:ole="">
            <v:imagedata r:id="rId124" o:title=""/>
          </v:shape>
          <o:OLEObject Type="Embed" ProgID="Equation.DSMT4" ShapeID="_x0000_i9779" DrawAspect="Content" ObjectID="_1770762407" r:id="rId1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40" w14:anchorId="7984411B">
          <v:shape id="_x0000_i9780" type="#_x0000_t75" style="width:6.75pt;height:12pt" o:ole="">
            <v:imagedata r:id="rId126" o:title=""/>
          </v:shape>
          <o:OLEObject Type="Embed" ProgID="Equation.DSMT4" ShapeID="_x0000_i9780" DrawAspect="Content" ObjectID="_1770762408" r:id="rId1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836091" w:rsidRDefault="00515E28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880" w:dyaOrig="380" w14:anchorId="1347F3D2">
          <v:shape id="_x0000_i9781" type="#_x0000_t75" style="width:44.25pt;height:18.75pt" o:ole="">
            <v:imagedata r:id="rId128" o:title=""/>
          </v:shape>
          <o:OLEObject Type="Embed" ProgID="Equation.DSMT4" ShapeID="_x0000_i9781" DrawAspect="Content" ObjectID="_1770762409" r:id="rId12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Pr="00836091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5CE62232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E202CF5" w14:textId="77777777" w:rsidR="00072B8A" w:rsidRDefault="00072B8A" w:rsidP="000C1DEE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8"/>
        <w:gridCol w:w="683"/>
      </w:tblGrid>
      <w:tr w:rsidR="00072B8A" w14:paraId="09709F31" w14:textId="77777777" w:rsidTr="00072B8A">
        <w:tc>
          <w:tcPr>
            <w:tcW w:w="8602" w:type="dxa"/>
          </w:tcPr>
          <w:p w14:paraId="52C60801" w14:textId="1B7FE896" w:rsidR="00072B8A" w:rsidRDefault="00072B8A" w:rsidP="000C1D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3860" w:dyaOrig="740" w14:anchorId="7F1D20CA">
                <v:shape id="_x0000_i14050" type="#_x0000_t75" style="width:192.75pt;height:36.75pt" o:ole="">
                  <v:imagedata r:id="rId130" o:title=""/>
                </v:shape>
                <o:OLEObject Type="Embed" ProgID="Equation.DSMT4" ShapeID="_x0000_i14050" DrawAspect="Content" ObjectID="_1770762410" r:id="rId131"/>
              </w:object>
            </w:r>
          </w:p>
        </w:tc>
        <w:tc>
          <w:tcPr>
            <w:tcW w:w="249" w:type="dxa"/>
          </w:tcPr>
          <w:p w14:paraId="122DFDDC" w14:textId="241EB82B" w:rsidR="00072B8A" w:rsidRPr="00072B8A" w:rsidRDefault="00072B8A" w:rsidP="000C1DEE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4E6C2F8" w14:textId="5E732C08" w:rsidR="00C14CD2" w:rsidRPr="00072B8A" w:rsidRDefault="00C14CD2" w:rsidP="000C1DE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8250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8"/>
        <w:gridCol w:w="683"/>
      </w:tblGrid>
      <w:tr w:rsidR="00072B8A" w14:paraId="443819B4" w14:textId="77777777" w:rsidTr="000C1DEE">
        <w:tc>
          <w:tcPr>
            <w:tcW w:w="8962" w:type="dxa"/>
          </w:tcPr>
          <w:p w14:paraId="73DAD80A" w14:textId="63EA3D2D" w:rsidR="00072B8A" w:rsidRDefault="00072B8A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object w:dxaOrig="4599" w:dyaOrig="720" w14:anchorId="132A96DC">
                <v:shape id="_x0000_i14148" type="#_x0000_t75" style="width:230.25pt;height:36pt" o:ole="">
                  <v:imagedata r:id="rId132" o:title=""/>
                </v:shape>
                <o:OLEObject Type="Embed" ProgID="Equation.DSMT4" ShapeID="_x0000_i14148" DrawAspect="Content" ObjectID="_1770762411" r:id="rId133"/>
              </w:object>
            </w:r>
          </w:p>
        </w:tc>
        <w:tc>
          <w:tcPr>
            <w:tcW w:w="249" w:type="dxa"/>
          </w:tcPr>
          <w:p w14:paraId="2D9EE807" w14:textId="2EC63E63" w:rsidR="00072B8A" w:rsidRPr="00072B8A" w:rsidRDefault="00072B8A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2D2B8D9" w14:textId="49426507" w:rsidR="00C14CD2" w:rsidRPr="00072B8A" w:rsidRDefault="004431D9" w:rsidP="000C1DE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72B8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3B4BAF2F" w14:textId="3871BA9C" w:rsidR="00C14CD2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3DAC07B" w14:textId="77777777" w:rsidTr="000C1DEE">
        <w:tc>
          <w:tcPr>
            <w:tcW w:w="9322" w:type="dxa"/>
          </w:tcPr>
          <w:p w14:paraId="495B6F86" w14:textId="3CF5137B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40" w14:anchorId="253771E8">
                <v:shape id="_x0000_i14183" type="#_x0000_t75" style="width:363pt;height:36.75pt" o:ole="">
                  <v:imagedata r:id="rId134" o:title=""/>
                </v:shape>
                <o:OLEObject Type="Embed" ProgID="Equation.DSMT4" ShapeID="_x0000_i14183" DrawAspect="Content" ObjectID="_1770762412" r:id="rId135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53D23F7F" w14:textId="236F45F5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388DEFCB" w14:textId="24453B8F" w:rsidR="003B6749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560" w:dyaOrig="380" w14:anchorId="123736DE">
          <v:shape id="_x0000_i9784" type="#_x0000_t75" style="width:27.75pt;height:18.75pt" o:ole="">
            <v:imagedata r:id="rId136" o:title=""/>
          </v:shape>
          <o:OLEObject Type="Embed" ProgID="Equation.DSMT4" ShapeID="_x0000_i9784" DrawAspect="Content" ObjectID="_1770762413" r:id="rId13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5556D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воляет учесть факт существования или отсутствия связи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1D83142" w14:textId="77777777" w:rsidTr="000C1DEE">
        <w:tc>
          <w:tcPr>
            <w:tcW w:w="9322" w:type="dxa"/>
          </w:tcPr>
          <w:p w14:paraId="050DEED9" w14:textId="7A76F839" w:rsidR="00D76777" w:rsidRPr="000C1DEE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0290A35F" w14:textId="41EF9105" w:rsidR="00D76777" w:rsidRDefault="00D76777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0F0A9FF0" w14:textId="77777777" w:rsidR="00D76777" w:rsidRPr="00836091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6A6AC2" w14:textId="00C9AB23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26E3F103" w14:textId="77777777" w:rsidTr="000C1DEE">
        <w:tc>
          <w:tcPr>
            <w:tcW w:w="9322" w:type="dxa"/>
          </w:tcPr>
          <w:p w14:paraId="7BDDDC1B" w14:textId="35189ABF" w:rsidR="00D76777" w:rsidRPr="00D76777" w:rsidRDefault="00D76777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40" w:dyaOrig="380" w14:anchorId="1BFCC35B">
                <v:shape id="_x0000_i14219" type="#_x0000_t75" style="width:137.25pt;height:18.75pt" o:ole="">
                  <v:imagedata r:id="rId138" o:title=""/>
                </v:shape>
                <o:OLEObject Type="Embed" ProgID="Equation.DSMT4" ShapeID="_x0000_i14219" DrawAspect="Content" ObjectID="_1770762414" r:id="rId13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951EC53" w14:textId="4608DFD7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7)</w:t>
            </w:r>
          </w:p>
        </w:tc>
      </w:tr>
    </w:tbl>
    <w:p w14:paraId="0DD9EC31" w14:textId="5E39C31B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6F56723" w14:textId="77777777" w:rsidTr="000C1DEE">
        <w:tc>
          <w:tcPr>
            <w:tcW w:w="9322" w:type="dxa"/>
          </w:tcPr>
          <w:p w14:paraId="57C4A00A" w14:textId="18C9CA53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80" w14:anchorId="32BB4F10">
                <v:shape id="_x0000_i14258" type="#_x0000_t75" style="width:141pt;height:18.75pt" o:ole="">
                  <v:imagedata r:id="rId140" o:title=""/>
                </v:shape>
                <o:OLEObject Type="Embed" ProgID="Equation.DSMT4" ShapeID="_x0000_i14258" DrawAspect="Content" ObjectID="_1770762415" r:id="rId14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D3C8CE1" w14:textId="262174A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7C46D369" w14:textId="548EA8B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2414EB7A">
          <v:shape id="_x0000_i9787" type="#_x0000_t75" style="width:14.25pt;height:18.75pt" o:ole="">
            <v:imagedata r:id="rId142" o:title=""/>
          </v:shape>
          <o:OLEObject Type="Embed" ProgID="Equation.DSMT4" ShapeID="_x0000_i9787" DrawAspect="Content" ObjectID="_1770762416" r:id="rId1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4033FA60">
          <v:shape id="_x0000_i9788" type="#_x0000_t75" style="width:75pt;height:18pt" o:ole="">
            <v:imagedata r:id="rId144" o:title=""/>
          </v:shape>
          <o:OLEObject Type="Embed" ProgID="Equation.DSMT4" ShapeID="_x0000_i9788" DrawAspect="Content" ObjectID="_1770762417" r:id="rId1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15E28" w:rsidRPr="00836091">
        <w:rPr>
          <w:rFonts w:ascii="Times New Roman" w:hAnsi="Times New Roman" w:cs="Times New Roman"/>
          <w:position w:val="-4"/>
          <w:sz w:val="28"/>
          <w:szCs w:val="28"/>
        </w:rPr>
        <w:object w:dxaOrig="380" w:dyaOrig="260" w14:anchorId="5AF8C851">
          <v:shape id="_x0000_i9789" type="#_x0000_t75" style="width:18.75pt;height:12.75pt" o:ole="">
            <v:imagedata r:id="rId146" o:title=""/>
          </v:shape>
          <o:OLEObject Type="Embed" ProgID="Equation.DSMT4" ShapeID="_x0000_i9789" DrawAspect="Content" ObjectID="_1770762418" r:id="rId1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38BAD9F1">
          <v:shape id="_x0000_i9790" type="#_x0000_t75" style="width:10.5pt;height:14.25pt" o:ole="">
            <v:imagedata r:id="rId148" o:title=""/>
          </v:shape>
          <o:OLEObject Type="Embed" ProgID="Equation.DSMT4" ShapeID="_x0000_i9790" DrawAspect="Content" ObjectID="_1770762419" r:id="rId1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19" w:dyaOrig="360" w14:anchorId="4D5346A7">
          <v:shape id="_x0000_i9791" type="#_x0000_t75" style="width:61.5pt;height:18pt" o:ole="">
            <v:imagedata r:id="rId150" o:title=""/>
          </v:shape>
          <o:OLEObject Type="Embed" ProgID="Equation.DSMT4" ShapeID="_x0000_i9791" DrawAspect="Content" ObjectID="_1770762420" r:id="rId1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700" w:dyaOrig="360" w14:anchorId="4954C0EE">
          <v:shape id="_x0000_i9792" type="#_x0000_t75" style="width:35.25pt;height:18pt" o:ole="">
            <v:imagedata r:id="rId152" o:title=""/>
          </v:shape>
          <o:OLEObject Type="Embed" ProgID="Equation.DSMT4" ShapeID="_x0000_i9792" DrawAspect="Content" ObjectID="_1770762421" r:id="rId1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00" w:dyaOrig="279" w14:anchorId="672CE52B">
          <v:shape id="_x0000_i9793" type="#_x0000_t75" style="width:35.25pt;height:14.25pt" o:ole="">
            <v:imagedata r:id="rId154" o:title=""/>
          </v:shape>
          <o:OLEObject Type="Embed" ProgID="Equation.DSMT4" ShapeID="_x0000_i9793" DrawAspect="Content" ObjectID="_1770762422" r:id="rId1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836091">
        <w:rPr>
          <w:rFonts w:ascii="Times New Roman" w:hAnsi="Times New Roman" w:cs="Times New Roman"/>
          <w:position w:val="-28"/>
          <w:sz w:val="28"/>
          <w:szCs w:val="28"/>
        </w:rPr>
        <w:object w:dxaOrig="840" w:dyaOrig="660" w14:anchorId="1B86F79D">
          <v:shape id="_x0000_i9794" type="#_x0000_t75" style="width:42pt;height:33pt" o:ole="">
            <v:imagedata r:id="rId156" o:title=""/>
          </v:shape>
          <o:OLEObject Type="Embed" ProgID="Equation.DSMT4" ShapeID="_x0000_i9794" DrawAspect="Content" ObjectID="_1770762423" r:id="rId1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940" w:dyaOrig="360" w14:anchorId="40A8B293">
          <v:shape id="_x0000_i9795" type="#_x0000_t75" style="width:46.5pt;height:18pt" o:ole="">
            <v:imagedata r:id="rId158" o:title=""/>
          </v:shape>
          <o:OLEObject Type="Embed" ProgID="Equation.DSMT4" ShapeID="_x0000_i9795" DrawAspect="Content" ObjectID="_1770762424" r:id="rId1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60" w:dyaOrig="380" w14:anchorId="3A68B70C">
          <v:shape id="_x0000_i9796" type="#_x0000_t75" style="width:63pt;height:18.75pt" o:ole="">
            <v:imagedata r:id="rId160" o:title=""/>
          </v:shape>
          <o:OLEObject Type="Embed" ProgID="Equation.DSMT4" ShapeID="_x0000_i9796" DrawAspect="Content" ObjectID="_1770762425" r:id="rId1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533A2769">
          <v:shape id="_x0000_i9797" type="#_x0000_t75" style="width:29.25pt;height:18pt" o:ole="">
            <v:imagedata r:id="rId162" o:title=""/>
          </v:shape>
          <o:OLEObject Type="Embed" ProgID="Equation.DSMT4" ShapeID="_x0000_i9797" DrawAspect="Content" ObjectID="_1770762426" r:id="rId1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9159E01">
          <v:shape id="_x0000_i9798" type="#_x0000_t75" style="width:10.5pt;height:10.5pt" o:ole="">
            <v:imagedata r:id="rId164" o:title=""/>
          </v:shape>
          <o:OLEObject Type="Embed" ProgID="Equation.DSMT4" ShapeID="_x0000_i9798" DrawAspect="Content" ObjectID="_1770762427" r:id="rId1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5A0219">
          <v:shape id="_x0000_i9799" type="#_x0000_t75" style="width:6.75pt;height:12.75pt" o:ole="">
            <v:imagedata r:id="rId166" o:title=""/>
          </v:shape>
          <o:OLEObject Type="Embed" ProgID="Equation.DSMT4" ShapeID="_x0000_i9799" DrawAspect="Content" ObjectID="_1770762428" r:id="rId1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65A8DCC5" w14:textId="082AB94E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980" w:dyaOrig="279" w14:anchorId="4EE38146">
          <v:shape id="_x0000_i9800" type="#_x0000_t75" style="width:48.75pt;height:14.25pt" o:ole="">
            <v:imagedata r:id="rId168" o:title=""/>
          </v:shape>
          <o:OLEObject Type="Embed" ProgID="Equation.DSMT4" ShapeID="_x0000_i9800" DrawAspect="Content" ObjectID="_1770762429" r:id="rId1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6BD9098C">
          <v:shape id="_x0000_i9801" type="#_x0000_t75" style="width:39pt;height:16.5pt" o:ole="">
            <v:imagedata r:id="rId170" o:title=""/>
          </v:shape>
          <o:OLEObject Type="Embed" ProgID="Equation.DSMT4" ShapeID="_x0000_i9801" DrawAspect="Content" ObjectID="_1770762430" r:id="rId1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6679BEF3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На принятие решения влияет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0139856"/>
      <w:bookmarkEnd w:id="26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69D919CB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46131F" w14:textId="7FEB8BFB" w:rsidR="004431D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771AEE1" w14:textId="77777777" w:rsidTr="000C1DEE">
        <w:tc>
          <w:tcPr>
            <w:tcW w:w="9322" w:type="dxa"/>
          </w:tcPr>
          <w:p w14:paraId="16E2029F" w14:textId="0CDF37B1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80" w:dyaOrig="320" w14:anchorId="75211A38">
                <v:shape id="_x0000_i14338" type="#_x0000_t75" style="width:63.75pt;height:16.5pt" o:ole="">
                  <v:imagedata r:id="rId172" o:title=""/>
                </v:shape>
                <o:OLEObject Type="Embed" ProgID="Equation.DSMT4" ShapeID="_x0000_i14338" DrawAspect="Content" ObjectID="_1770762431" r:id="rId173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78B5611" w14:textId="0A046C47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48BF7A6E" w14:textId="173993DF" w:rsidR="003B6749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уществуе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40" w:dyaOrig="360" w14:anchorId="5AA0A804">
          <v:shape id="_x0000_i9803" type="#_x0000_t75" style="width:17.25pt;height:18pt" o:ole="">
            <v:imagedata r:id="rId174" o:title=""/>
          </v:shape>
          <o:OLEObject Type="Embed" ProgID="Equation.DSMT4" ShapeID="_x0000_i9803" DrawAspect="Content" ObjectID="_1770762432" r:id="rId1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зменений используется статисти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35BCBCB" w14:textId="77777777" w:rsidTr="000C1DEE">
        <w:tc>
          <w:tcPr>
            <w:tcW w:w="9322" w:type="dxa"/>
          </w:tcPr>
          <w:p w14:paraId="7E312535" w14:textId="3058DA5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300" w:dyaOrig="560" w14:anchorId="1797A9C6">
                <v:shape id="_x0000_i14418" type="#_x0000_t75" style="width:215.25pt;height:27.75pt" o:ole="">
                  <v:imagedata r:id="rId176" o:title=""/>
                </v:shape>
                <o:OLEObject Type="Embed" ProgID="Equation.DSMT4" ShapeID="_x0000_i14418" DrawAspect="Content" ObjectID="_1770762433" r:id="rId177"/>
              </w:object>
            </w:r>
          </w:p>
        </w:tc>
        <w:tc>
          <w:tcPr>
            <w:tcW w:w="249" w:type="dxa"/>
          </w:tcPr>
          <w:p w14:paraId="3E6D54D2" w14:textId="66E8FEB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50C3362E" w14:textId="16EA85CA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349D9B5">
          <v:shape id="_x0000_i9805" type="#_x0000_t75" style="width:15pt;height:18pt" o:ole="">
            <v:imagedata r:id="rId178" o:title=""/>
          </v:shape>
          <o:OLEObject Type="Embed" ProgID="Equation.DSMT4" ShapeID="_x0000_i9805" DrawAspect="Content" ObjectID="_1770762434" r:id="rId1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9743F79">
          <v:shape id="_x0000_i9806" type="#_x0000_t75" style="width:6.75pt;height:12.75pt" o:ole="">
            <v:imagedata r:id="rId180" o:title=""/>
          </v:shape>
          <o:OLEObject Type="Embed" ProgID="Equation.DSMT4" ShapeID="_x0000_i9806" DrawAspect="Content" ObjectID="_1770762435" r:id="rId1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59" w:dyaOrig="320" w14:anchorId="57023194">
          <v:shape id="_x0000_i9807" type="#_x0000_t75" style="width:42.75pt;height:16.5pt" o:ole="">
            <v:imagedata r:id="rId182" o:title=""/>
          </v:shape>
          <o:OLEObject Type="Embed" ProgID="Equation.DSMT4" ShapeID="_x0000_i9807" DrawAspect="Content" ObjectID="_1770762436" r:id="rId1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зиционаая характеристика актора, такая как исходящая степень </w:t>
      </w:r>
      <w:r w:rsidR="00515E28" w:rsidRPr="00836091">
        <w:rPr>
          <w:rFonts w:ascii="Times New Roman" w:hAnsi="Times New Roman" w:cs="Times New Roman"/>
          <w:position w:val="-30"/>
          <w:sz w:val="28"/>
          <w:szCs w:val="28"/>
        </w:rPr>
        <w:object w:dxaOrig="620" w:dyaOrig="560" w14:anchorId="223B1229">
          <v:shape id="_x0000_i9808" type="#_x0000_t75" style="width:31.5pt;height:27.75pt" o:ole="">
            <v:imagedata r:id="rId184" o:title=""/>
          </v:shape>
          <o:OLEObject Type="Embed" ProgID="Equation.DSMT4" ShapeID="_x0000_i9808" DrawAspect="Content" ObjectID="_1770762437" r:id="rId1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21AA80FD" w14:textId="77777777" w:rsidTr="000C1DEE">
        <w:tc>
          <w:tcPr>
            <w:tcW w:w="9322" w:type="dxa"/>
          </w:tcPr>
          <w:p w14:paraId="7281704E" w14:textId="54C6FA86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5620" w:dyaOrig="400" w14:anchorId="2569198E">
                <v:shape id="_x0000_i14474" type="#_x0000_t75" style="width:281.25pt;height:19.5pt" o:ole="">
                  <v:imagedata r:id="rId186" o:title=""/>
                </v:shape>
                <o:OLEObject Type="Embed" ProgID="Equation.DSMT4" ShapeID="_x0000_i14474" DrawAspect="Content" ObjectID="_1770762438" r:id="rId187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ABE4D5B" w14:textId="5196D901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30CAE8B9" w14:textId="59BB3782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1080" w:dyaOrig="400" w14:anchorId="2FA6A03C">
          <v:shape id="_x0000_i9810" type="#_x0000_t75" style="width:54pt;height:19.5pt" o:ole="">
            <v:imagedata r:id="rId188" o:title=""/>
          </v:shape>
          <o:OLEObject Type="Embed" ProgID="Equation.DSMT4" ShapeID="_x0000_i9810" DrawAspect="Content" ObjectID="_1770762439" r:id="rId1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0A715E0">
          <v:shape id="_x0000_i9811" type="#_x0000_t75" style="width:18.75pt;height:16.5pt" o:ole="">
            <v:imagedata r:id="rId190" o:title=""/>
          </v:shape>
          <o:OLEObject Type="Embed" ProgID="Equation.DSMT4" ShapeID="_x0000_i9811" DrawAspect="Content" ObjectID="_1770762440" r:id="rId1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794B96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B200C3A">
          <v:shape id="_x0000_i9812" type="#_x0000_t75" style="width:15pt;height:18pt" o:ole="">
            <v:imagedata r:id="rId192" o:title=""/>
          </v:shape>
          <o:OLEObject Type="Embed" ProgID="Equation.DSMT4" ShapeID="_x0000_i9812" DrawAspect="Content" ObjectID="_1770762441" r:id="rId1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емиться к сетя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5930E66">
          <v:shape id="_x0000_i9813" type="#_x0000_t75" style="width:10.5pt;height:10.5pt" o:ole="">
            <v:imagedata r:id="rId194" o:title=""/>
          </v:shape>
          <o:OLEObject Type="Embed" ProgID="Equation.DSMT4" ShapeID="_x0000_i9813" DrawAspect="Content" ObjectID="_1770762442" r:id="rId1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D99A216">
          <v:shape id="_x0000_i9814" type="#_x0000_t75" style="width:30pt;height:18pt" o:ole="">
            <v:imagedata r:id="rId196" o:title=""/>
          </v:shape>
          <o:OLEObject Type="Embed" ProgID="Equation.DSMT4" ShapeID="_x0000_i9814" DrawAspect="Content" ObjectID="_1770762443" r:id="rId1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434D273">
          <v:shape id="_x0000_i9815" type="#_x0000_t75" style="width:6.75pt;height:12.75pt" o:ole="">
            <v:imagedata r:id="rId198" o:title=""/>
          </v:shape>
          <o:OLEObject Type="Embed" ProgID="Equation.DSMT4" ShapeID="_x0000_i9815" DrawAspect="Content" ObjectID="_1770762444" r:id="rId1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431D9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50376F5">
          <v:shape id="_x0000_i9832" type="#_x0000_t75" style="width:15pt;height:18pt" o:ole="">
            <v:imagedata r:id="rId192" o:title=""/>
          </v:shape>
          <o:OLEObject Type="Embed" ProgID="Equation.DSMT4" ShapeID="_x0000_i9832" DrawAspect="Content" ObjectID="_1770762445" r:id="rId20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2DF2D50" w14:textId="77777777" w:rsidTr="000C1DEE">
        <w:tc>
          <w:tcPr>
            <w:tcW w:w="9322" w:type="dxa"/>
          </w:tcPr>
          <w:p w14:paraId="694D826D" w14:textId="602EEF3F" w:rsidR="00D76777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00" w:dyaOrig="540" w14:anchorId="186CB48E">
                <v:shape id="_x0000_i14537" type="#_x0000_t75" style="width:125.25pt;height:27pt" o:ole="">
                  <v:imagedata r:id="rId201" o:title=""/>
                </v:shape>
                <o:OLEObject Type="Embed" ProgID="Equation.DSMT4" ShapeID="_x0000_i14537" DrawAspect="Content" ObjectID="_1770762446" r:id="rId202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5D91866F" w14:textId="5CC3969C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341C22B0" w14:textId="79786389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7B5B51F3" w14:textId="77777777" w:rsidTr="000C1DEE">
        <w:tc>
          <w:tcPr>
            <w:tcW w:w="9322" w:type="dxa"/>
          </w:tcPr>
          <w:p w14:paraId="53539D1B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800" w:dyaOrig="360" w14:anchorId="621E331A">
                <v:shape id="_x0000_i14745" type="#_x0000_t75" style="width:240pt;height:18pt" o:ole="">
                  <v:imagedata r:id="rId203" o:title=""/>
                </v:shape>
                <o:OLEObject Type="Embed" ProgID="Equation.DSMT4" ShapeID="_x0000_i14745" DrawAspect="Content" ObjectID="_1770762447" r:id="rId204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49BF040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40" w:dyaOrig="320" w14:anchorId="3B9B63E2">
                <v:shape id="_x0000_i14744" type="#_x0000_t75" style="width:76.5pt;height:16.5pt" o:ole="">
                  <v:imagedata r:id="rId205" o:title=""/>
                </v:shape>
                <o:OLEObject Type="Embed" ProgID="Equation.DSMT4" ShapeID="_x0000_i14744" DrawAspect="Content" ObjectID="_1770762448" r:id="rId206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5945A35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755A303" w14:textId="4AB6AC80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D76777" w14:paraId="0B60A7F4" w14:textId="77777777" w:rsidTr="000C1DEE">
        <w:tc>
          <w:tcPr>
            <w:tcW w:w="9322" w:type="dxa"/>
          </w:tcPr>
          <w:p w14:paraId="64D5A9A5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9" w:dyaOrig="680" w14:anchorId="06D3A7C2">
                <v:shape id="_x0000_i14750" type="#_x0000_t75" style="width:32.25pt;height:33.75pt" o:ole="">
                  <v:imagedata r:id="rId207" o:title=""/>
                </v:shape>
                <o:OLEObject Type="Embed" ProgID="Equation.DSMT4" ShapeID="_x0000_i14750" DrawAspect="Content" ObjectID="_1770762449" r:id="rId208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3DA172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00D775FA">
                <v:shape id="_x0000_i14751" type="#_x0000_t75" style="width:63pt;height:18pt" o:ole="">
                  <v:imagedata r:id="rId209" o:title=""/>
                </v:shape>
                <o:OLEObject Type="Embed" ProgID="Equation.DSMT4" ShapeID="_x0000_i14751" DrawAspect="Content" ObjectID="_1770762450" r:id="rId210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963C964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431F3BF" w14:textId="376D87A9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D76777" w14:paraId="2076CB0A" w14:textId="77777777" w:rsidTr="000C1DEE">
        <w:tc>
          <w:tcPr>
            <w:tcW w:w="9322" w:type="dxa"/>
          </w:tcPr>
          <w:p w14:paraId="48BA75E3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580" w:dyaOrig="680" w14:anchorId="0972BEB6">
                <v:shape id="_x0000_i14756" type="#_x0000_t75" style="width:29.25pt;height:33.75pt" o:ole="">
                  <v:imagedata r:id="rId211" o:title=""/>
                </v:shape>
                <o:OLEObject Type="Embed" ProgID="Equation.DSMT4" ShapeID="_x0000_i14756" DrawAspect="Content" ObjectID="_1770762451" r:id="rId212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494F32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80" w14:anchorId="120AF089">
                <v:shape id="_x0000_i14757" type="#_x0000_t75" style="width:63pt;height:18.75pt" o:ole="">
                  <v:imagedata r:id="rId213" o:title=""/>
                </v:shape>
                <o:OLEObject Type="Embed" ProgID="Equation.DSMT4" ShapeID="_x0000_i14757" DrawAspect="Content" ObjectID="_1770762452" r:id="rId214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1617ECA6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EDE47D7" w14:textId="6B7D6E12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29D1F71C" w14:textId="4CF0501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420" w:dyaOrig="279" w14:anchorId="4F1F4BDD">
          <v:shape id="_x0000_i9821" type="#_x0000_t75" style="width:21pt;height:14.25pt" o:ole="">
            <v:imagedata r:id="rId215" o:title=""/>
          </v:shape>
          <o:OLEObject Type="Embed" ProgID="Equation.DSMT4" ShapeID="_x0000_i9821" DrawAspect="Content" ObjectID="_1770762453" r:id="rId216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40" w:dyaOrig="320" w14:anchorId="770AF90F">
          <v:shape id="_x0000_i9822" type="#_x0000_t75" style="width:21.75pt;height:16.5pt" o:ole="">
            <v:imagedata r:id="rId217" o:title=""/>
          </v:shape>
          <o:OLEObject Type="Embed" ProgID="Equation.DSMT4" ShapeID="_x0000_i9822" DrawAspect="Content" ObjectID="_1770762454" r:id="rId218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40" w:dyaOrig="220" w14:anchorId="726811E6">
          <v:shape id="_x0000_i9823" type="#_x0000_t75" style="width:12pt;height:10.5pt" o:ole="">
            <v:imagedata r:id="rId219" o:title=""/>
          </v:shape>
          <o:OLEObject Type="Embed" ProgID="Equation.DSMT4" ShapeID="_x0000_i9823" DrawAspect="Content" ObjectID="_1770762455" r:id="rId22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20F25D56">
          <v:shape id="_x0000_i9824" type="#_x0000_t75" style="width:12pt;height:16.5pt" o:ole="">
            <v:imagedata r:id="rId221" o:title=""/>
          </v:shape>
          <o:OLEObject Type="Embed" ProgID="Equation.DSMT4" ShapeID="_x0000_i9824" DrawAspect="Content" ObjectID="_1770762456" r:id="rId222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6A57C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2" w:name="_Toc160139857"/>
      <w:bookmarkEnd w:id="29"/>
      <w:bookmarkEnd w:id="30"/>
      <w:bookmarkEnd w:id="31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3 Анализ результатов</w:t>
      </w:r>
      <w:bookmarkEnd w:id="32"/>
    </w:p>
    <w:p w14:paraId="23CE805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60139858"/>
      <w:r w:rsidRPr="00836091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4" w:name="Xfe058d3a024fb6dd95113959ad2449f6b7167f8"/>
      <w:bookmarkEnd w:id="33"/>
    </w:p>
    <w:p w14:paraId="3D59D4C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5" w:name="_Toc160139859"/>
      <w:bookmarkEnd w:id="34"/>
      <w:r w:rsidRPr="00836091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5"/>
    </w:p>
    <w:p w14:paraId="4CA32F29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Pr="00836091" w:rsidRDefault="00771DFB" w:rsidP="000C1DEE">
      <w:pPr>
        <w:pStyle w:val="FirstParagraph"/>
        <w:keepNext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1B9C2CFF" w:rsidR="00DC73F3" w:rsidRPr="00836091" w:rsidRDefault="00DC73F3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, стандартных ошибок и  t-критерий Стьюдента</w:t>
      </w:r>
    </w:p>
    <w:p w14:paraId="7B033A8B" w14:textId="116FD24B" w:rsidR="003B6749" w:rsidRPr="00836091" w:rsidRDefault="003B6749" w:rsidP="000C1DEE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6" w:name="_Toc16013986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2.1 Интерпретация результатов</w:t>
      </w:r>
      <w:bookmarkStart w:id="37" w:name="глава-3-анализ-результатов"/>
      <w:bookmarkStart w:id="38" w:name="X21f251316f4a195ccdab94755c962bb9bf7a3c0"/>
      <w:bookmarkStart w:id="39" w:name="X89a469ad28585566eaff6f5f769f2571779f4fd"/>
      <w:bookmarkEnd w:id="36"/>
    </w:p>
    <w:p w14:paraId="35813E06" w14:textId="45F49F4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50A0179F" w14:textId="77777777" w:rsidTr="000C1DEE">
        <w:tc>
          <w:tcPr>
            <w:tcW w:w="9322" w:type="dxa"/>
          </w:tcPr>
          <w:p w14:paraId="299DCB7F" w14:textId="3543427B" w:rsidR="00D76777" w:rsidRDefault="00D76777" w:rsidP="000C1DEE">
            <w:pPr>
              <w:pStyle w:val="BodyText"/>
              <w:ind w:firstLine="709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80" w:dyaOrig="400" w14:anchorId="3D3DB878">
                <v:shape id="_x0000_i14837" type="#_x0000_t75" style="width:133.5pt;height:19.5pt" o:ole="">
                  <v:imagedata r:id="rId224" o:title=""/>
                </v:shape>
                <o:OLEObject Type="Embed" ProgID="Equation.DSMT4" ShapeID="_x0000_i14837" DrawAspect="Content" ObjectID="_1770762457" r:id="rId225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25949836" w14:textId="1B5C0066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27)</w:t>
            </w:r>
          </w:p>
        </w:tc>
      </w:tr>
    </w:tbl>
    <w:p w14:paraId="14C24F69" w14:textId="77777777" w:rsidR="00D76777" w:rsidRDefault="000170A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1380" w:dyaOrig="320" w14:anchorId="6ACCF558">
          <v:shape id="_x0000_i9685" type="#_x0000_t75" style="width:69pt;height:16.5pt" o:ole="">
            <v:imagedata r:id="rId226" o:title=""/>
          </v:shape>
          <o:OLEObject Type="Embed" ProgID="Equation.DSMT4" ShapeID="_x0000_i9685" DrawAspect="Content" ObjectID="_1770762458" r:id="rId227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B87B2FA" w14:textId="77777777" w:rsidTr="000C1DEE">
        <w:tc>
          <w:tcPr>
            <w:tcW w:w="9322" w:type="dxa"/>
          </w:tcPr>
          <w:p w14:paraId="0AA8E903" w14:textId="154F42C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040" w:dyaOrig="380" w14:anchorId="295798B0">
                <v:shape id="_x0000_i14890" type="#_x0000_t75" style="width:123pt;height:22.5pt" o:ole="">
                  <v:imagedata r:id="rId228" o:title=""/>
                </v:shape>
                <o:OLEObject Type="Embed" ProgID="Equation.DSMT4" ShapeID="_x0000_i14890" DrawAspect="Content" ObjectID="_1770762459" r:id="rId229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CFFC726" w14:textId="0146678F" w:rsidR="00D76777" w:rsidRPr="00D76777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28A6A12C" w14:textId="5D62113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800" w:dyaOrig="380" w14:anchorId="3E023E6E">
          <v:shape id="_x0000_i9686" type="#_x0000_t75" style="width:39.75pt;height:18.75pt" o:ole="">
            <v:imagedata r:id="rId230" o:title=""/>
          </v:shape>
          <o:OLEObject Type="Embed" ProgID="Equation.DSMT4" ShapeID="_x0000_i9686" DrawAspect="Content" ObjectID="_1770762460" r:id="rId2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5FEE9BF0">
          <v:shape id="_x0000_i9687" type="#_x0000_t75" style="width:10.5pt;height:18pt" o:ole="">
            <v:imagedata r:id="rId232" o:title=""/>
          </v:shape>
          <o:OLEObject Type="Embed" ProgID="Equation.DSMT4" ShapeID="_x0000_i9687" DrawAspect="Content" ObjectID="_1770762461" r:id="rId23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70738845">
          <v:shape id="_x0000_i9688" type="#_x0000_t75" style="width:12.75pt;height:18.75pt" o:ole="">
            <v:imagedata r:id="rId234" o:title=""/>
          </v:shape>
          <o:OLEObject Type="Embed" ProgID="Equation.DSMT4" ShapeID="_x0000_i9688" DrawAspect="Content" ObjectID="_1770762462" r:id="rId23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5111D10F">
          <v:shape id="_x0000_i9689" type="#_x0000_t75" style="width:10.5pt;height:15pt" o:ole="">
            <v:imagedata r:id="rId236" o:title=""/>
          </v:shape>
          <o:OLEObject Type="Embed" ProgID="Equation.DSMT4" ShapeID="_x0000_i9689" DrawAspect="Content" ObjectID="_1770762463" r:id="rId23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416D12C">
          <v:shape id="_x0000_i9690" type="#_x0000_t75" style="width:6.75pt;height:12.75pt" o:ole="">
            <v:imagedata r:id="rId238" o:title=""/>
          </v:shape>
          <o:OLEObject Type="Embed" ProgID="Equation.DSMT4" ShapeID="_x0000_i9690" DrawAspect="Content" ObjectID="_1770762464" r:id="rId23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4C9E6C8">
          <v:shape id="_x0000_i9691" type="#_x0000_t75" style="width:6.75pt;height:12.75pt" o:ole="">
            <v:imagedata r:id="rId240" o:title=""/>
          </v:shape>
          <o:OLEObject Type="Embed" ProgID="Equation.DSMT4" ShapeID="_x0000_i9691" DrawAspect="Content" ObjectID="_1770762465" r:id="rId24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53E5CF53">
          <v:shape id="_x0000_i9692" type="#_x0000_t75" style="width:18.75pt;height:16.5pt" o:ole="">
            <v:imagedata r:id="rId242" o:title=""/>
          </v:shape>
          <o:OLEObject Type="Embed" ProgID="Equation.DSMT4" ShapeID="_x0000_i9692" DrawAspect="Content" ObjectID="_1770762466" r:id="rId2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BC1C266">
          <v:shape id="_x0000_i9693" type="#_x0000_t75" style="width:10.5pt;height:10.5pt" o:ole="">
            <v:imagedata r:id="rId244" o:title=""/>
          </v:shape>
          <o:OLEObject Type="Embed" ProgID="Equation.DSMT4" ShapeID="_x0000_i9693" DrawAspect="Content" ObjectID="_1770762467" r:id="rId2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59048C3F">
          <v:shape id="_x0000_i9694" type="#_x0000_t75" style="width:12.75pt;height:18pt" o:ole="">
            <v:imagedata r:id="rId246" o:title=""/>
          </v:shape>
          <o:OLEObject Type="Embed" ProgID="Equation.DSMT4" ShapeID="_x0000_i9694" DrawAspect="Content" ObjectID="_1770762468" r:id="rId2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3EB36DA7">
          <v:shape id="_x0000_i9695" type="#_x0000_t75" style="width:12.75pt;height:18pt" o:ole="">
            <v:imagedata r:id="rId248" o:title=""/>
          </v:shape>
          <o:OLEObject Type="Embed" ProgID="Equation.DSMT4" ShapeID="_x0000_i9695" DrawAspect="Content" ObjectID="_1770762469" r:id="rId2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99" w:dyaOrig="380" w14:anchorId="0301BE63">
          <v:shape id="_x0000_i9696" type="#_x0000_t75" style="width:114.75pt;height:18.75pt" o:ole="">
            <v:imagedata r:id="rId250" o:title=""/>
          </v:shape>
          <o:OLEObject Type="Embed" ProgID="Equation.DSMT4" ShapeID="_x0000_i9696" DrawAspect="Content" ObjectID="_1770762470" r:id="rId2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05C0963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794B96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0C53CF57">
          <v:shape id="_x0000_i9727" type="#_x0000_t75" style="width:41.25pt;height:15.75pt" o:ole="">
            <v:imagedata r:id="rId252" o:title=""/>
          </v:shape>
          <o:OLEObject Type="Embed" ProgID="Equation.DSMT4" ShapeID="_x0000_i9727" DrawAspect="Content" ObjectID="_1770762471" r:id="rId2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360" w:dyaOrig="380" w14:anchorId="59B20D42">
          <v:shape id="_x0000_i9697" type="#_x0000_t75" style="width:18pt;height:18.75pt" o:ole="">
            <v:imagedata r:id="rId254" o:title=""/>
          </v:shape>
          <o:OLEObject Type="Embed" ProgID="Equation.DSMT4" ShapeID="_x0000_i9697" DrawAspect="Content" ObjectID="_1770762472" r:id="rId2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79" w:dyaOrig="360" w14:anchorId="71115F1F">
          <v:shape id="_x0000_i9698" type="#_x0000_t75" style="width:14.25pt;height:18pt" o:ole="">
            <v:imagedata r:id="rId256" o:title=""/>
          </v:shape>
          <o:OLEObject Type="Embed" ProgID="Equation.DSMT4" ShapeID="_x0000_i9698" DrawAspect="Content" ObjectID="_1770762473" r:id="rId2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6EB17EB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900" w:dyaOrig="320" w14:anchorId="3A453D56">
          <v:shape id="_x0000_i9699" type="#_x0000_t75" style="width:144.75pt;height:16.5pt" o:ole="">
            <v:imagedata r:id="rId258" o:title=""/>
          </v:shape>
          <o:OLEObject Type="Embed" ProgID="Equation.DSMT4" ShapeID="_x0000_i9699" DrawAspect="Content" ObjectID="_1770762474" r:id="rId2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1FA0573">
          <v:shape id="_x0000_i9700" type="#_x0000_t75" style="width:6.75pt;height:12.75pt" o:ole="">
            <v:imagedata r:id="rId260" o:title=""/>
          </v:shape>
          <o:OLEObject Type="Embed" ProgID="Equation.DSMT4" ShapeID="_x0000_i9700" DrawAspect="Content" ObjectID="_1770762475" r:id="rId2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20" w:dyaOrig="360" w14:anchorId="1AABB941">
          <v:shape id="_x0000_i9701" type="#_x0000_t75" style="width:16.5pt;height:18pt" o:ole="">
            <v:imagedata r:id="rId262" o:title=""/>
          </v:shape>
          <o:OLEObject Type="Embed" ProgID="Equation.DSMT4" ShapeID="_x0000_i9701" DrawAspect="Content" ObjectID="_1770762476" r:id="rId2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658E6F6F">
          <v:shape id="_x0000_i9702" type="#_x0000_t75" style="width:12.75pt;height:18.75pt" o:ole="">
            <v:imagedata r:id="rId264" o:title=""/>
          </v:shape>
          <o:OLEObject Type="Embed" ProgID="Equation.DSMT4" ShapeID="_x0000_i9702" DrawAspect="Content" ObjectID="_1770762477" r:id="rId2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308A1ABB">
          <v:shape id="_x0000_i9703" type="#_x0000_t75" style="width:10.5pt;height:18pt" o:ole="">
            <v:imagedata r:id="rId266" o:title=""/>
          </v:shape>
          <o:OLEObject Type="Embed" ProgID="Equation.DSMT4" ShapeID="_x0000_i9703" DrawAspect="Content" ObjectID="_1770762478" r:id="rId2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FE825CE">
          <v:shape id="_x0000_i9704" type="#_x0000_t75" style="width:6.75pt;height:12.75pt" o:ole="">
            <v:imagedata r:id="rId268" o:title=""/>
          </v:shape>
          <o:OLEObject Type="Embed" ProgID="Equation.DSMT4" ShapeID="_x0000_i9704" DrawAspect="Content" ObjectID="_1770762479" r:id="rId2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836091">
        <w:rPr>
          <w:rFonts w:ascii="Times New Roman" w:hAnsi="Times New Roman" w:cs="Times New Roman"/>
          <w:position w:val="-4"/>
          <w:sz w:val="28"/>
          <w:szCs w:val="28"/>
        </w:rPr>
        <w:object w:dxaOrig="180" w:dyaOrig="200" w14:anchorId="3691EAEA">
          <v:shape id="_x0000_i9705" type="#_x0000_t75" style="width:9pt;height:10.5pt" o:ole="">
            <v:imagedata r:id="rId270" o:title=""/>
          </v:shape>
          <o:OLEObject Type="Embed" ProgID="Equation.DSMT4" ShapeID="_x0000_i9705" DrawAspect="Content" ObjectID="_1770762480" r:id="rId2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6710CFCB">
          <v:shape id="_x0000_i9706" type="#_x0000_t75" style="width:40.5pt;height:16.5pt" o:ole="">
            <v:imagedata r:id="rId272" o:title=""/>
          </v:shape>
          <o:OLEObject Type="Embed" ProgID="Equation.DSMT4" ShapeID="_x0000_i9706" DrawAspect="Content" ObjectID="_1770762481" r:id="rId27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09E244CA">
          <v:shape id="_x0000_i9707" type="#_x0000_t75" style="width:84pt;height:18.75pt" o:ole="">
            <v:imagedata r:id="rId274" o:title=""/>
          </v:shape>
          <o:OLEObject Type="Embed" ProgID="Equation.DSMT4" ShapeID="_x0000_i9707" DrawAspect="Content" ObjectID="_1770762482" r:id="rId2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159BEBDF">
          <v:shape id="_x0000_i9708" type="#_x0000_t75" style="width:84pt;height:18.75pt" o:ole="">
            <v:imagedata r:id="rId276" o:title=""/>
          </v:shape>
          <o:OLEObject Type="Embed" ProgID="Equation.DSMT4" ShapeID="_x0000_i9708" DrawAspect="Content" ObjectID="_1770762483" r:id="rId27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1003E053">
          <v:shape id="_x0000_i9709" type="#_x0000_t75" style="width:105pt;height:18.75pt" o:ole="">
            <v:imagedata r:id="rId278" o:title=""/>
          </v:shape>
          <o:OLEObject Type="Embed" ProgID="Equation.DSMT4" ShapeID="_x0000_i9709" DrawAspect="Content" ObjectID="_1770762484" r:id="rId2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2902D732">
          <v:shape id="_x0000_i9710" type="#_x0000_t75" style="width:105pt;height:18.75pt" o:ole="">
            <v:imagedata r:id="rId280" o:title=""/>
          </v:shape>
          <o:OLEObject Type="Embed" ProgID="Equation.DSMT4" ShapeID="_x0000_i9710" DrawAspect="Content" ObjectID="_1770762485" r:id="rId2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8509719">
          <v:shape id="_x0000_i9711" type="#_x0000_t75" style="width:6.75pt;height:12.75pt" o:ole="">
            <v:imagedata r:id="rId282" o:title=""/>
          </v:shape>
          <o:OLEObject Type="Embed" ProgID="Equation.DSMT4" ShapeID="_x0000_i9711" DrawAspect="Content" ObjectID="_1770762486" r:id="rId2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9295CBA">
          <v:shape id="_x0000_i9712" type="#_x0000_t75" style="width:6.75pt;height:12.75pt" o:ole="">
            <v:imagedata r:id="rId284" o:title=""/>
          </v:shape>
          <o:OLEObject Type="Embed" ProgID="Equation.DSMT4" ShapeID="_x0000_i9712" DrawAspect="Content" ObjectID="_1770762487" r:id="rId2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6E4D8AAB">
          <v:shape id="_x0000_i9713" type="#_x0000_t75" style="width:10.5pt;height:15pt" o:ole="">
            <v:imagedata r:id="rId286" o:title=""/>
          </v:shape>
          <o:OLEObject Type="Embed" ProgID="Equation.DSMT4" ShapeID="_x0000_i9713" DrawAspect="Content" ObjectID="_1770762488" r:id="rId28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D79611">
          <v:shape id="_x0000_i9714" type="#_x0000_t75" style="width:6.75pt;height:12.75pt" o:ole="">
            <v:imagedata r:id="rId288" o:title=""/>
          </v:shape>
          <o:OLEObject Type="Embed" ProgID="Equation.DSMT4" ShapeID="_x0000_i9714" DrawAspect="Content" ObjectID="_1770762489" r:id="rId2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A544EC">
          <v:shape id="_x0000_i9715" type="#_x0000_t75" style="width:10.5pt;height:14.25pt" o:ole="">
            <v:imagedata r:id="rId290" o:title=""/>
          </v:shape>
          <o:OLEObject Type="Embed" ProgID="Equation.DSMT4" ShapeID="_x0000_i9715" DrawAspect="Content" ObjectID="_1770762490" r:id="rId2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7D8498F">
          <v:shape id="_x0000_i9716" type="#_x0000_t75" style="width:6.75pt;height:12.75pt" o:ole="">
            <v:imagedata r:id="rId292" o:title=""/>
          </v:shape>
          <o:OLEObject Type="Embed" ProgID="Equation.DSMT4" ShapeID="_x0000_i9716" DrawAspect="Content" ObjectID="_1770762491" r:id="rId2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66412460">
          <v:shape id="_x0000_i9717" type="#_x0000_t75" style="width:10.5pt;height:14.25pt" o:ole="">
            <v:imagedata r:id="rId294" o:title=""/>
          </v:shape>
          <o:OLEObject Type="Embed" ProgID="Equation.DSMT4" ShapeID="_x0000_i9717" DrawAspect="Content" ObjectID="_1770762492" r:id="rId2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79699A79">
          <v:shape id="_x0000_i9718" type="#_x0000_t75" style="width:10.5pt;height:15pt" o:ole="">
            <v:imagedata r:id="rId296" o:title=""/>
          </v:shape>
          <o:OLEObject Type="Embed" ProgID="Equation.DSMT4" ShapeID="_x0000_i9718" DrawAspect="Content" ObjectID="_1770762493" r:id="rId2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183CC3A1">
          <v:shape id="_x0000_i9719" type="#_x0000_t75" style="width:10.5pt;height:14.25pt" o:ole="">
            <v:imagedata r:id="rId298" o:title=""/>
          </v:shape>
          <o:OLEObject Type="Embed" ProgID="Equation.DSMT4" ShapeID="_x0000_i9719" DrawAspect="Content" ObjectID="_1770762494" r:id="rId2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4AE40A2E">
          <v:shape id="_x0000_i9720" type="#_x0000_t75" style="width:10.5pt;height:14.25pt" o:ole="">
            <v:imagedata r:id="rId300" o:title=""/>
          </v:shape>
          <o:OLEObject Type="Embed" ProgID="Equation.DSMT4" ShapeID="_x0000_i9720" DrawAspect="Content" ObjectID="_1770762495" r:id="rId30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22DA4EFE">
          <v:shape id="_x0000_i9721" type="#_x0000_t75" style="width:10.5pt;height:15pt" o:ole="">
            <v:imagedata r:id="rId302" o:title=""/>
          </v:shape>
          <o:OLEObject Type="Embed" ProgID="Equation.DSMT4" ShapeID="_x0000_i9721" DrawAspect="Content" ObjectID="_1770762496" r:id="rId3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density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outratelog"/>
      <w:bookmarkEnd w:id="40"/>
      <w:proofErr w:type="spellStart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4F6BE72">
          <v:shape id="_x0000_i9722" type="#_x0000_t75" style="width:12pt;height:18pt" o:ole="">
            <v:imagedata r:id="rId304" o:title=""/>
          </v:shape>
          <o:OLEObject Type="Embed" ProgID="Equation.DSMT4" ShapeID="_x0000_i9722" DrawAspect="Content" ObjectID="_1770762497" r:id="rId3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B060AF6">
          <v:shape id="_x0000_i9723" type="#_x0000_t75" style="width:6.75pt;height:12.75pt" o:ole="">
            <v:imagedata r:id="rId306" o:title=""/>
          </v:shape>
          <o:OLEObject Type="Embed" ProgID="Equation.DSMT4" ShapeID="_x0000_i9723" DrawAspect="Content" ObjectID="_1770762498" r:id="rId3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transitive-triads"/>
      <w:bookmarkEnd w:id="41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D229B67">
          <v:shape id="_x0000_i9724" type="#_x0000_t75" style="width:6.75pt;height:12.75pt" o:ole="">
            <v:imagedata r:id="rId308" o:title=""/>
          </v:shape>
          <o:OLEObject Type="Embed" ProgID="Equation.DSMT4" ShapeID="_x0000_i9724" DrawAspect="Content" ObjectID="_1770762499" r:id="rId30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автором с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077AB192">
          <v:shape id="_x0000_i9725" type="#_x0000_t75" style="width:6.75pt;height:12.75pt" o:ole="">
            <v:imagedata r:id="rId310" o:title=""/>
          </v:shape>
          <o:OLEObject Type="Embed" ProgID="Equation.DSMT4" ShapeID="_x0000_i9725" DrawAspect="Content" ObjectID="_1770762500" r:id="rId31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700" w:dyaOrig="320" w14:anchorId="2719A676">
          <v:shape id="_x0000_i9726" type="#_x0000_t75" style="width:135pt;height:16.5pt" o:ole="">
            <v:imagedata r:id="rId312" o:title=""/>
          </v:shape>
          <o:OLEObject Type="Embed" ProgID="Equation.DSMT4" ShapeID="_x0000_i9726" DrawAspect="Content" ObjectID="_1770762501" r:id="rId3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836091" w:rsidRDefault="0068033E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3" w:name="transtripx-expcovar"/>
      <w:bookmarkEnd w:id="42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4" w:name="_Toc160139861"/>
      <w:bookmarkEnd w:id="37"/>
      <w:bookmarkEnd w:id="38"/>
      <w:bookmarkEnd w:id="39"/>
      <w:bookmarkEnd w:id="4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5" w:name="заключение"/>
      <w:bookmarkEnd w:id="44"/>
    </w:p>
    <w:p w14:paraId="758EC281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_Toc160139862"/>
      <w:bookmarkEnd w:id="45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писок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7" w:name="список-литературы"/>
      <w:bookmarkEnd w:id="46"/>
      <w:proofErr w:type="spellEnd"/>
    </w:p>
    <w:p w14:paraId="3118E3C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4F7FEB0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796950F3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8536473" w14:textId="2DB5742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12417875" w14:textId="2536D25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74B6CA76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Snijders The statistical evaluation of social network dynamics / Snijders, A T. —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посредственный // Sociolog- ical Methodology. — 2001. — № 31. — С. 361-395.</w:t>
      </w:r>
    </w:p>
    <w:bookmarkEnd w:id="47"/>
    <w:p w14:paraId="23820648" w14:textId="77777777" w:rsidR="003B6749" w:rsidRPr="00836091" w:rsidRDefault="003B6749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836091" w:rsidSect="001D2389">
      <w:footerReference w:type="default" r:id="rId316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1C2EF" w14:textId="77777777" w:rsidR="000B1066" w:rsidRDefault="000B1066">
      <w:pPr>
        <w:spacing w:after="0"/>
      </w:pPr>
      <w:r>
        <w:separator/>
      </w:r>
    </w:p>
  </w:endnote>
  <w:endnote w:type="continuationSeparator" w:id="0">
    <w:p w14:paraId="567F4EC4" w14:textId="77777777" w:rsidR="000B1066" w:rsidRDefault="000B10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7B745B" w14:textId="77777777" w:rsidR="000B1066" w:rsidRDefault="000B1066">
      <w:r>
        <w:separator/>
      </w:r>
    </w:p>
  </w:footnote>
  <w:footnote w:type="continuationSeparator" w:id="0">
    <w:p w14:paraId="109CC8A4" w14:textId="77777777" w:rsidR="000B1066" w:rsidRDefault="000B1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386355C"/>
    <w:multiLevelType w:val="multilevel"/>
    <w:tmpl w:val="7F84756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5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5"/>
  </w:num>
  <w:num w:numId="27">
    <w:abstractNumId w:val="13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72B8A"/>
    <w:rsid w:val="000B1066"/>
    <w:rsid w:val="000C1DEE"/>
    <w:rsid w:val="000C5346"/>
    <w:rsid w:val="001C384D"/>
    <w:rsid w:val="001D2389"/>
    <w:rsid w:val="001F18E3"/>
    <w:rsid w:val="0021761A"/>
    <w:rsid w:val="002427B1"/>
    <w:rsid w:val="002E1886"/>
    <w:rsid w:val="00314859"/>
    <w:rsid w:val="00343C31"/>
    <w:rsid w:val="003A3650"/>
    <w:rsid w:val="003B6749"/>
    <w:rsid w:val="00424897"/>
    <w:rsid w:val="004431D9"/>
    <w:rsid w:val="004B3BCF"/>
    <w:rsid w:val="00515E28"/>
    <w:rsid w:val="005229A9"/>
    <w:rsid w:val="005668CA"/>
    <w:rsid w:val="005838A2"/>
    <w:rsid w:val="005C7E5E"/>
    <w:rsid w:val="00617667"/>
    <w:rsid w:val="0068033E"/>
    <w:rsid w:val="007230D1"/>
    <w:rsid w:val="007347AD"/>
    <w:rsid w:val="00771DFB"/>
    <w:rsid w:val="00794B96"/>
    <w:rsid w:val="007A7E4A"/>
    <w:rsid w:val="007B7A3B"/>
    <w:rsid w:val="00836091"/>
    <w:rsid w:val="0084082E"/>
    <w:rsid w:val="009311D9"/>
    <w:rsid w:val="00980E7A"/>
    <w:rsid w:val="009B2729"/>
    <w:rsid w:val="009F1294"/>
    <w:rsid w:val="00A035D0"/>
    <w:rsid w:val="00A36E45"/>
    <w:rsid w:val="00AA7D76"/>
    <w:rsid w:val="00AB6A54"/>
    <w:rsid w:val="00B56BE1"/>
    <w:rsid w:val="00B66BFD"/>
    <w:rsid w:val="00BC5772"/>
    <w:rsid w:val="00BD75C1"/>
    <w:rsid w:val="00BF6C87"/>
    <w:rsid w:val="00C14CD2"/>
    <w:rsid w:val="00C1554E"/>
    <w:rsid w:val="00C16713"/>
    <w:rsid w:val="00C21103"/>
    <w:rsid w:val="00C62ACD"/>
    <w:rsid w:val="00D0045E"/>
    <w:rsid w:val="00D469C5"/>
    <w:rsid w:val="00D63F15"/>
    <w:rsid w:val="00D76777"/>
    <w:rsid w:val="00D809C0"/>
    <w:rsid w:val="00DC73F3"/>
    <w:rsid w:val="00DD2C27"/>
    <w:rsid w:val="00EF68DB"/>
    <w:rsid w:val="00F01F22"/>
    <w:rsid w:val="00F14141"/>
    <w:rsid w:val="00F5556D"/>
    <w:rsid w:val="00F56667"/>
    <w:rsid w:val="00F710C9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  <w:style w:type="character" w:customStyle="1" w:styleId="math">
    <w:name w:val="math"/>
    <w:basedOn w:val="DefaultParagraphFont"/>
    <w:rsid w:val="00C21103"/>
  </w:style>
  <w:style w:type="character" w:customStyle="1" w:styleId="MTEquationSection">
    <w:name w:val="MTEquationSection"/>
    <w:basedOn w:val="DefaultParagraphFont"/>
    <w:rsid w:val="00794B96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sid w:val="00F555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555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555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5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556D"/>
    <w:rPr>
      <w:b/>
      <w:bCs/>
      <w:sz w:val="20"/>
      <w:szCs w:val="20"/>
    </w:rPr>
  </w:style>
  <w:style w:type="table" w:styleId="TableGrid">
    <w:name w:val="Table Grid"/>
    <w:basedOn w:val="TableNormal"/>
    <w:rsid w:val="00C167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19</Pages>
  <Words>4675</Words>
  <Characters>26650</Characters>
  <Application>Microsoft Office Word</Application>
  <DocSecurity>0</DocSecurity>
  <Lines>222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43</cp:revision>
  <dcterms:created xsi:type="dcterms:W3CDTF">2024-02-09T14:28:00Z</dcterms:created>
  <dcterms:modified xsi:type="dcterms:W3CDTF">2024-02-29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